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234B" w:rsidRPr="003B234B" w:rsidRDefault="003B234B" w:rsidP="003B234B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表</w:t>
      </w:r>
      <w:r w:rsidR="00BA4ED5">
        <w:rPr>
          <w:rFonts w:ascii="Times New Roman" w:eastAsia="宋体" w:hAnsi="Times New Roman" w:cs="Times New Roman"/>
          <w:i/>
          <w:color w:val="000000"/>
          <w:kern w:val="0"/>
          <w:szCs w:val="21"/>
        </w:rPr>
        <w:t>1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 xml:space="preserve">-1 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撤销未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执行订单测试用例套件</w:t>
      </w:r>
    </w:p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629"/>
        <w:gridCol w:w="1080"/>
        <w:gridCol w:w="942"/>
        <w:gridCol w:w="1217"/>
        <w:gridCol w:w="1218"/>
        <w:gridCol w:w="1218"/>
        <w:gridCol w:w="1218"/>
      </w:tblGrid>
      <w:tr w:rsidR="003B234B" w:rsidRPr="003B234B" w:rsidTr="00A40AD8">
        <w:tc>
          <w:tcPr>
            <w:tcW w:w="1629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测试用例套件</w:t>
            </w:r>
          </w:p>
        </w:tc>
        <w:tc>
          <w:tcPr>
            <w:tcW w:w="6893" w:type="dxa"/>
            <w:gridSpan w:val="6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覆盖流程</w:t>
            </w:r>
          </w:p>
        </w:tc>
      </w:tr>
      <w:tr w:rsidR="003B234B" w:rsidRPr="003B234B" w:rsidTr="00A40AD8">
        <w:tc>
          <w:tcPr>
            <w:tcW w:w="1629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1</w:t>
            </w:r>
          </w:p>
        </w:tc>
        <w:tc>
          <w:tcPr>
            <w:tcW w:w="1080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3a</w:t>
            </w:r>
          </w:p>
        </w:tc>
        <w:tc>
          <w:tcPr>
            <w:tcW w:w="1217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3B234B" w:rsidRPr="003B234B" w:rsidTr="00A40AD8">
        <w:tc>
          <w:tcPr>
            <w:tcW w:w="1629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2</w:t>
            </w:r>
          </w:p>
        </w:tc>
        <w:tc>
          <w:tcPr>
            <w:tcW w:w="1080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7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3b</w:t>
            </w: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3B234B" w:rsidRPr="003B234B" w:rsidTr="00A40AD8">
        <w:tc>
          <w:tcPr>
            <w:tcW w:w="1629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3</w:t>
            </w:r>
          </w:p>
        </w:tc>
        <w:tc>
          <w:tcPr>
            <w:tcW w:w="1080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7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3c</w:t>
            </w: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</w:tbl>
    <w:p w:rsidR="003B234B" w:rsidRPr="003B234B" w:rsidRDefault="003B234B" w:rsidP="003B234B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tbl>
      <w:tblPr>
        <w:tblW w:w="818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5"/>
        <w:gridCol w:w="1740"/>
        <w:gridCol w:w="1707"/>
        <w:gridCol w:w="1933"/>
      </w:tblGrid>
      <w:tr w:rsidR="003B234B" w:rsidRPr="003B234B" w:rsidTr="00A40AD8">
        <w:trPr>
          <w:trHeight w:val="285"/>
          <w:tblHeader/>
        </w:trPr>
        <w:tc>
          <w:tcPr>
            <w:tcW w:w="8185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3B234B" w:rsidRPr="003B234B" w:rsidRDefault="003B234B" w:rsidP="003B234B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3B234B" w:rsidRPr="003B234B" w:rsidRDefault="003B234B" w:rsidP="003B234B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表</w:t>
            </w:r>
            <w:r w:rsidR="00BA4ED5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1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 xml:space="preserve">-2 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测试用例套件对需求的覆盖情况</w:t>
            </w:r>
          </w:p>
        </w:tc>
      </w:tr>
      <w:tr w:rsidR="003B234B" w:rsidRPr="003B234B" w:rsidTr="00A40AD8">
        <w:trPr>
          <w:trHeight w:val="285"/>
        </w:trPr>
        <w:tc>
          <w:tcPr>
            <w:tcW w:w="2805" w:type="dxa"/>
            <w:shd w:val="clear" w:color="auto" w:fill="auto"/>
            <w:vAlign w:val="center"/>
          </w:tcPr>
          <w:p w:rsidR="003B234B" w:rsidRPr="003B234B" w:rsidRDefault="003B234B" w:rsidP="003B234B">
            <w:pPr>
              <w:widowControl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snapToGrid w:val="0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D00316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.Search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.En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.Repea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.Affirm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9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.Credi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85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.Invali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D00316" w:rsidRPr="003B234B" w:rsidTr="00A40AD8">
        <w:trPr>
          <w:trHeight w:val="285"/>
        </w:trPr>
        <w:tc>
          <w:tcPr>
            <w:tcW w:w="2805" w:type="dxa"/>
            <w:shd w:val="clear" w:color="auto" w:fill="auto"/>
          </w:tcPr>
          <w:p w:rsidR="00D00316" w:rsidRDefault="00D00316" w:rsidP="003B234B">
            <w:pPr>
              <w:rPr>
                <w:rFonts w:ascii="Times-Roman+2" w:eastAsia="宋体" w:hAnsi="Times-Roman+2" w:cs="Times-Roman+2"/>
                <w:szCs w:val="21"/>
              </w:rPr>
            </w:pPr>
            <w:proofErr w:type="spellStart"/>
            <w:r>
              <w:rPr>
                <w:rFonts w:ascii="Times-Roman+2" w:eastAsia="宋体" w:hAnsi="Times-Roman+2" w:cs="Times-Roman+2" w:hint="eastAsia"/>
                <w:szCs w:val="21"/>
              </w:rPr>
              <w:t>Cancel</w:t>
            </w:r>
            <w:r>
              <w:rPr>
                <w:rFonts w:ascii="Times-Roman+2" w:eastAsia="宋体" w:hAnsi="Times-Roman+2" w:cs="Times-Roman+2"/>
                <w:szCs w:val="21"/>
              </w:rPr>
              <w:t>.Order.Search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D00316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D00316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D00316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Order.Cance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Order.Repea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D0031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Order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Order.Lis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Order.Repeal.Invali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A40AD8">
        <w:trPr>
          <w:trHeight w:val="285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 w:hint="eastAsia"/>
                <w:szCs w:val="21"/>
              </w:rPr>
              <w:t>Cancel</w:t>
            </w:r>
            <w:r>
              <w:rPr>
                <w:rFonts w:ascii="Times-Roman+2" w:eastAsia="宋体" w:hAnsi="Times-Roman+2" w:cs="Times-Roman+2"/>
                <w:szCs w:val="21"/>
              </w:rPr>
              <w:t>.Order.Credi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onfirm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onfirm.Repea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onfirm.Credi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85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onfirm.Update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 w:hint="eastAsia"/>
                <w:szCs w:val="21"/>
              </w:rPr>
              <w:t>Cancel.C</w:t>
            </w:r>
            <w:r>
              <w:rPr>
                <w:rFonts w:ascii="Times-Roman+2" w:eastAsia="宋体" w:hAnsi="Times-Roman+2" w:cs="Times-Roman+2"/>
                <w:szCs w:val="21"/>
              </w:rPr>
              <w:t>o</w:t>
            </w:r>
            <w:r>
              <w:rPr>
                <w:rFonts w:ascii="Times-Roman+2" w:eastAsia="宋体" w:hAnsi="Times-Roman+2" w:cs="Times-Roman+2" w:hint="eastAsia"/>
                <w:szCs w:val="21"/>
              </w:rPr>
              <w:t>nfirm.</w:t>
            </w:r>
            <w:r>
              <w:rPr>
                <w:rFonts w:ascii="Times-Roman+2" w:eastAsia="宋体" w:hAnsi="Times-Roman+2" w:cs="Times-Roman+2"/>
                <w:szCs w:val="21"/>
              </w:rPr>
              <w:t>Close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onfirm.Timeou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85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Repea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Repeal.Invali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3B234B" w:rsidRPr="003B234B" w:rsidTr="00A40AD8">
        <w:trPr>
          <w:trHeight w:val="283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Repeal.Cance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373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Repeal.En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8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le.Update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 w:hint="eastAsia"/>
                <w:szCs w:val="21"/>
              </w:rPr>
              <w:t>Cancel.</w:t>
            </w:r>
            <w:r>
              <w:rPr>
                <w:rFonts w:ascii="Times-Roman+2" w:eastAsia="宋体" w:hAnsi="Times-Roman+2" w:cs="Times-Roman+2"/>
                <w:szCs w:val="21"/>
              </w:rPr>
              <w:t>Update.Order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Update.Order.Lis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85"/>
        </w:trPr>
        <w:tc>
          <w:tcPr>
            <w:tcW w:w="2805" w:type="dxa"/>
            <w:shd w:val="clear" w:color="auto" w:fill="auto"/>
          </w:tcPr>
          <w:p w:rsidR="003B234B" w:rsidRPr="003B234B" w:rsidRDefault="003B234B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Update.Credi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3B234B" w:rsidRPr="003B234B" w:rsidRDefault="006C3ACE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Update.Faul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372"/>
        </w:trPr>
        <w:tc>
          <w:tcPr>
            <w:tcW w:w="2805" w:type="dxa"/>
            <w:shd w:val="clear" w:color="auto" w:fill="auto"/>
          </w:tcPr>
          <w:p w:rsidR="003B234B" w:rsidRPr="003B234B" w:rsidRDefault="006C3ACE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lose.Update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3B234B" w:rsidRPr="003B234B" w:rsidTr="00A40AD8">
        <w:trPr>
          <w:trHeight w:val="279"/>
        </w:trPr>
        <w:tc>
          <w:tcPr>
            <w:tcW w:w="2805" w:type="dxa"/>
            <w:shd w:val="clear" w:color="auto" w:fill="auto"/>
          </w:tcPr>
          <w:p w:rsidR="003B234B" w:rsidRPr="003B234B" w:rsidRDefault="006C3ACE" w:rsidP="003B234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 w:hint="eastAsia"/>
                <w:szCs w:val="21"/>
              </w:rPr>
              <w:t>Cancel.Update.</w:t>
            </w:r>
            <w:r>
              <w:rPr>
                <w:rFonts w:ascii="Times-Roman+2" w:eastAsia="宋体" w:hAnsi="Times-Roman+2" w:cs="Times-Roman+2"/>
                <w:szCs w:val="21"/>
              </w:rPr>
              <w:t>Nex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3B234B" w:rsidRPr="003B234B" w:rsidRDefault="003855E6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3B234B" w:rsidRPr="003B234B" w:rsidRDefault="003B234B" w:rsidP="003B234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</w:tbl>
    <w:p w:rsidR="003B234B" w:rsidRPr="003B234B" w:rsidRDefault="003B234B" w:rsidP="003B234B">
      <w:pPr>
        <w:rPr>
          <w:rFonts w:ascii="Calibri" w:eastAsia="宋体" w:hAnsi="Calibri" w:cs="Times New Roman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lastRenderedPageBreak/>
        <w:t>表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1-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3 TUS1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的测试用例</w:t>
      </w:r>
    </w:p>
    <w:tbl>
      <w:tblPr>
        <w:tblStyle w:val="a3"/>
        <w:tblW w:w="10379" w:type="dxa"/>
        <w:tblInd w:w="-1139" w:type="dxa"/>
        <w:tblLook w:val="04A0" w:firstRow="1" w:lastRow="0" w:firstColumn="1" w:lastColumn="0" w:noHBand="0" w:noVBand="1"/>
      </w:tblPr>
      <w:tblGrid>
        <w:gridCol w:w="1038"/>
        <w:gridCol w:w="2787"/>
        <w:gridCol w:w="1091"/>
        <w:gridCol w:w="2667"/>
        <w:gridCol w:w="2796"/>
      </w:tblGrid>
      <w:tr w:rsidR="00DE43AE" w:rsidTr="00DE43AE">
        <w:trPr>
          <w:trHeight w:val="253"/>
        </w:trPr>
        <w:tc>
          <w:tcPr>
            <w:tcW w:w="1038" w:type="dxa"/>
            <w:vMerge w:val="restart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0057F0">
              <w:rPr>
                <w:rFonts w:ascii="Times New Roman" w:eastAsia="宋体" w:hAnsi="Times New Roman" w:cs="Times New Roman"/>
                <w:color w:val="000000"/>
                <w:szCs w:val="21"/>
              </w:rPr>
              <w:t>ID</w:t>
            </w:r>
          </w:p>
        </w:tc>
        <w:tc>
          <w:tcPr>
            <w:tcW w:w="6545" w:type="dxa"/>
            <w:gridSpan w:val="3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输入</w:t>
            </w:r>
          </w:p>
        </w:tc>
        <w:tc>
          <w:tcPr>
            <w:tcW w:w="2796" w:type="dxa"/>
            <w:vMerge w:val="restart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预期输出</w:t>
            </w:r>
          </w:p>
        </w:tc>
      </w:tr>
      <w:tr w:rsidR="00DE43AE" w:rsidTr="00DE43AE">
        <w:trPr>
          <w:trHeight w:val="545"/>
        </w:trPr>
        <w:tc>
          <w:tcPr>
            <w:tcW w:w="1038" w:type="dxa"/>
            <w:vMerge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</w:p>
        </w:tc>
        <w:tc>
          <w:tcPr>
            <w:tcW w:w="278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信息</w:t>
            </w:r>
          </w:p>
        </w:tc>
        <w:tc>
          <w:tcPr>
            <w:tcW w:w="1091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信用值量级</w:t>
            </w:r>
          </w:p>
        </w:tc>
        <w:tc>
          <w:tcPr>
            <w:tcW w:w="266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距离最晚订单执行时间不足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6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小时</w:t>
            </w:r>
          </w:p>
        </w:tc>
        <w:tc>
          <w:tcPr>
            <w:tcW w:w="2796" w:type="dxa"/>
            <w:vMerge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</w:p>
        </w:tc>
      </w:tr>
      <w:tr w:rsidR="00DE43AE" w:rsidTr="00DE43AE">
        <w:trPr>
          <w:trHeight w:val="554"/>
        </w:trPr>
        <w:tc>
          <w:tcPr>
            <w:tcW w:w="1038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-1</w:t>
            </w:r>
          </w:p>
        </w:tc>
        <w:tc>
          <w:tcPr>
            <w:tcW w:w="278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101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091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全部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96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未执行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显示订单信息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可以继续操作</w:t>
            </w:r>
          </w:p>
        </w:tc>
      </w:tr>
      <w:tr w:rsidR="00DE43AE" w:rsidTr="00DE43AE">
        <w:trPr>
          <w:trHeight w:val="266"/>
        </w:trPr>
        <w:tc>
          <w:tcPr>
            <w:tcW w:w="1038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-2</w:t>
            </w:r>
          </w:p>
        </w:tc>
        <w:tc>
          <w:tcPr>
            <w:tcW w:w="278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0102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091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全部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96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异常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无法撤销订单</w:t>
            </w:r>
          </w:p>
        </w:tc>
      </w:tr>
      <w:tr w:rsidR="00DE43AE" w:rsidTr="00DE43AE">
        <w:trPr>
          <w:trHeight w:val="253"/>
        </w:trPr>
        <w:tc>
          <w:tcPr>
            <w:tcW w:w="1038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-3</w:t>
            </w:r>
          </w:p>
        </w:tc>
        <w:tc>
          <w:tcPr>
            <w:tcW w:w="278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10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091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96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已撤销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无法继续撤销</w:t>
            </w:r>
          </w:p>
        </w:tc>
      </w:tr>
      <w:tr w:rsidR="00DE43AE" w:rsidTr="00DE43AE">
        <w:trPr>
          <w:trHeight w:val="266"/>
        </w:trPr>
        <w:tc>
          <w:tcPr>
            <w:tcW w:w="1038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-4</w:t>
            </w:r>
          </w:p>
        </w:tc>
        <w:tc>
          <w:tcPr>
            <w:tcW w:w="2787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091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96" w:type="dxa"/>
          </w:tcPr>
          <w:p w:rsidR="00DE43AE" w:rsidRPr="000057F0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无此订单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显示错误</w:t>
            </w:r>
          </w:p>
        </w:tc>
      </w:tr>
      <w:tr w:rsidR="00DE43AE" w:rsidTr="00DE43AE">
        <w:trPr>
          <w:trHeight w:val="507"/>
        </w:trPr>
        <w:tc>
          <w:tcPr>
            <w:tcW w:w="1038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-5</w:t>
            </w:r>
          </w:p>
        </w:tc>
        <w:tc>
          <w:tcPr>
            <w:tcW w:w="278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20101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价格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300RMB</w:t>
            </w:r>
          </w:p>
        </w:tc>
        <w:tc>
          <w:tcPr>
            <w:tcW w:w="1091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796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执行撤销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扣除信用值为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300</w:t>
            </w:r>
          </w:p>
        </w:tc>
      </w:tr>
      <w:tr w:rsidR="00DE43AE" w:rsidTr="00DE43AE">
        <w:trPr>
          <w:trHeight w:val="507"/>
        </w:trPr>
        <w:tc>
          <w:tcPr>
            <w:tcW w:w="1038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1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6</w:t>
            </w:r>
          </w:p>
        </w:tc>
        <w:tc>
          <w:tcPr>
            <w:tcW w:w="278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1020102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）</w:t>
            </w:r>
          </w:p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价格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4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0RMB</w:t>
            </w:r>
          </w:p>
        </w:tc>
        <w:tc>
          <w:tcPr>
            <w:tcW w:w="1091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一半</w:t>
            </w:r>
          </w:p>
        </w:tc>
        <w:tc>
          <w:tcPr>
            <w:tcW w:w="2667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796" w:type="dxa"/>
          </w:tcPr>
          <w:p w:rsidR="00DE43AE" w:rsidRDefault="00DE43AE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执行撤销，扣除信用值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0</w:t>
            </w:r>
          </w:p>
        </w:tc>
      </w:tr>
    </w:tbl>
    <w:p w:rsidR="000057F0" w:rsidRDefault="00136D64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表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1-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4 TUS2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的测试用例</w:t>
      </w:r>
    </w:p>
    <w:tbl>
      <w:tblPr>
        <w:tblStyle w:val="a3"/>
        <w:tblW w:w="10272" w:type="dxa"/>
        <w:tblInd w:w="-982" w:type="dxa"/>
        <w:tblLook w:val="04A0" w:firstRow="1" w:lastRow="0" w:firstColumn="1" w:lastColumn="0" w:noHBand="0" w:noVBand="1"/>
      </w:tblPr>
      <w:tblGrid>
        <w:gridCol w:w="977"/>
        <w:gridCol w:w="2552"/>
        <w:gridCol w:w="992"/>
        <w:gridCol w:w="2977"/>
        <w:gridCol w:w="2774"/>
      </w:tblGrid>
      <w:tr w:rsidR="00136D64" w:rsidRPr="00DE43AE" w:rsidTr="00136D64">
        <w:trPr>
          <w:trHeight w:val="427"/>
        </w:trPr>
        <w:tc>
          <w:tcPr>
            <w:tcW w:w="977" w:type="dxa"/>
            <w:vMerge w:val="restart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DE43AE">
              <w:rPr>
                <w:rFonts w:ascii="Times New Roman" w:eastAsia="宋体" w:hAnsi="Times New Roman" w:cs="Times New Roman"/>
                <w:color w:val="000000"/>
                <w:szCs w:val="21"/>
              </w:rPr>
              <w:t>ID</w:t>
            </w:r>
          </w:p>
        </w:tc>
        <w:tc>
          <w:tcPr>
            <w:tcW w:w="6521" w:type="dxa"/>
            <w:gridSpan w:val="3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输入</w:t>
            </w:r>
          </w:p>
        </w:tc>
        <w:tc>
          <w:tcPr>
            <w:tcW w:w="2774" w:type="dxa"/>
            <w:vMerge w:val="restart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DE43AE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预计输出</w:t>
            </w:r>
          </w:p>
        </w:tc>
      </w:tr>
      <w:tr w:rsidR="00136D64" w:rsidRPr="00DE43AE" w:rsidTr="00136D64">
        <w:trPr>
          <w:trHeight w:val="699"/>
        </w:trPr>
        <w:tc>
          <w:tcPr>
            <w:tcW w:w="977" w:type="dxa"/>
            <w:vMerge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</w:p>
        </w:tc>
        <w:tc>
          <w:tcPr>
            <w:tcW w:w="2552" w:type="dxa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信息</w:t>
            </w:r>
          </w:p>
        </w:tc>
        <w:tc>
          <w:tcPr>
            <w:tcW w:w="992" w:type="dxa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信用值量级</w:t>
            </w:r>
          </w:p>
        </w:tc>
        <w:tc>
          <w:tcPr>
            <w:tcW w:w="2977" w:type="dxa"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距离最晚订单执行时间不足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6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小时</w:t>
            </w:r>
          </w:p>
        </w:tc>
        <w:tc>
          <w:tcPr>
            <w:tcW w:w="2774" w:type="dxa"/>
            <w:vMerge/>
          </w:tcPr>
          <w:p w:rsidR="00136D64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</w:p>
        </w:tc>
      </w:tr>
      <w:tr w:rsidR="00DE43AE" w:rsidRPr="00DE43AE" w:rsidTr="00136D64">
        <w:trPr>
          <w:trHeight w:val="427"/>
        </w:trPr>
        <w:tc>
          <w:tcPr>
            <w:tcW w:w="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2-1</w:t>
            </w:r>
          </w:p>
        </w:tc>
        <w:tc>
          <w:tcPr>
            <w:tcW w:w="255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1020201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）</w:t>
            </w:r>
          </w:p>
        </w:tc>
        <w:tc>
          <w:tcPr>
            <w:tcW w:w="99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2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74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已执行的正常订单，系统显示错误并拒绝操作</w:t>
            </w:r>
          </w:p>
        </w:tc>
      </w:tr>
      <w:tr w:rsidR="00DE43AE" w:rsidRPr="00DE43AE" w:rsidTr="00136D64">
        <w:trPr>
          <w:trHeight w:val="427"/>
        </w:trPr>
        <w:tc>
          <w:tcPr>
            <w:tcW w:w="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2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2</w:t>
            </w:r>
          </w:p>
        </w:tc>
        <w:tc>
          <w:tcPr>
            <w:tcW w:w="255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1020202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99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2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774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已执行的正常订单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系统显示错误并拒绝操作</w:t>
            </w:r>
          </w:p>
        </w:tc>
      </w:tr>
      <w:tr w:rsidR="00DE43AE" w:rsidRPr="00DE43AE" w:rsidTr="00136D64">
        <w:trPr>
          <w:trHeight w:val="449"/>
        </w:trPr>
        <w:tc>
          <w:tcPr>
            <w:tcW w:w="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2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3</w:t>
            </w:r>
          </w:p>
        </w:tc>
        <w:tc>
          <w:tcPr>
            <w:tcW w:w="255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0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20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99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一半</w:t>
            </w:r>
          </w:p>
        </w:tc>
        <w:tc>
          <w:tcPr>
            <w:tcW w:w="2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774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已执行的正常订单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系统显示错误并拒绝操作</w:t>
            </w:r>
          </w:p>
        </w:tc>
      </w:tr>
      <w:tr w:rsidR="00DE43AE" w:rsidRPr="00DE43AE" w:rsidTr="00136D64">
        <w:trPr>
          <w:trHeight w:val="427"/>
        </w:trPr>
        <w:tc>
          <w:tcPr>
            <w:tcW w:w="977" w:type="dxa"/>
          </w:tcPr>
          <w:p w:rsidR="00DE43AE" w:rsidRPr="00DE43AE" w:rsidRDefault="002A2C58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2</w:t>
            </w:r>
            <w:r w:rsidR="00136D64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4</w:t>
            </w:r>
          </w:p>
        </w:tc>
        <w:tc>
          <w:tcPr>
            <w:tcW w:w="255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020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4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992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一半</w:t>
            </w:r>
          </w:p>
        </w:tc>
        <w:tc>
          <w:tcPr>
            <w:tcW w:w="2977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774" w:type="dxa"/>
          </w:tcPr>
          <w:p w:rsidR="00DE43AE" w:rsidRPr="00DE43AE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已执行的正常订单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系统显示错误并拒绝操作</w:t>
            </w:r>
          </w:p>
        </w:tc>
      </w:tr>
    </w:tbl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136D64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表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1-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5 TUS3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的测试用例</w:t>
      </w:r>
    </w:p>
    <w:tbl>
      <w:tblPr>
        <w:tblStyle w:val="a3"/>
        <w:tblW w:w="10422" w:type="dxa"/>
        <w:tblInd w:w="-1075" w:type="dxa"/>
        <w:tblLook w:val="04A0" w:firstRow="1" w:lastRow="0" w:firstColumn="1" w:lastColumn="0" w:noHBand="0" w:noVBand="1"/>
      </w:tblPr>
      <w:tblGrid>
        <w:gridCol w:w="2084"/>
        <w:gridCol w:w="2247"/>
        <w:gridCol w:w="1921"/>
        <w:gridCol w:w="1481"/>
        <w:gridCol w:w="2689"/>
      </w:tblGrid>
      <w:tr w:rsidR="00136D64" w:rsidRPr="00136D64" w:rsidTr="002A2C58">
        <w:trPr>
          <w:trHeight w:val="455"/>
        </w:trPr>
        <w:tc>
          <w:tcPr>
            <w:tcW w:w="2084" w:type="dxa"/>
            <w:vMerge w:val="restart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ID</w:t>
            </w:r>
          </w:p>
        </w:tc>
        <w:tc>
          <w:tcPr>
            <w:tcW w:w="5649" w:type="dxa"/>
            <w:gridSpan w:val="3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输入</w:t>
            </w:r>
          </w:p>
        </w:tc>
        <w:tc>
          <w:tcPr>
            <w:tcW w:w="2689" w:type="dxa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预计输出</w:t>
            </w:r>
          </w:p>
        </w:tc>
      </w:tr>
      <w:tr w:rsidR="00136D64" w:rsidRPr="00136D64" w:rsidTr="002A2C58">
        <w:trPr>
          <w:trHeight w:val="478"/>
        </w:trPr>
        <w:tc>
          <w:tcPr>
            <w:tcW w:w="2084" w:type="dxa"/>
            <w:vMerge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</w:p>
        </w:tc>
        <w:tc>
          <w:tcPr>
            <w:tcW w:w="2247" w:type="dxa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订单信息</w:t>
            </w:r>
          </w:p>
        </w:tc>
        <w:tc>
          <w:tcPr>
            <w:tcW w:w="1921" w:type="dxa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信用值量级</w:t>
            </w:r>
          </w:p>
        </w:tc>
        <w:tc>
          <w:tcPr>
            <w:tcW w:w="1481" w:type="dxa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距离最晚订单执行时间不足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6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小时</w:t>
            </w:r>
          </w:p>
        </w:tc>
        <w:tc>
          <w:tcPr>
            <w:tcW w:w="2689" w:type="dxa"/>
          </w:tcPr>
          <w:p w:rsidR="00136D64" w:rsidRPr="00136D64" w:rsidRDefault="00136D64" w:rsidP="000057F0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</w:p>
        </w:tc>
      </w:tr>
      <w:tr w:rsidR="00136D64" w:rsidRPr="00136D64" w:rsidTr="002A2C58">
        <w:trPr>
          <w:trHeight w:val="455"/>
        </w:trPr>
        <w:tc>
          <w:tcPr>
            <w:tcW w:w="2084" w:type="dxa"/>
          </w:tcPr>
          <w:p w:rsidR="00136D64" w:rsidRPr="00DE43AE" w:rsidRDefault="002A2C58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3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-1</w:t>
            </w:r>
          </w:p>
        </w:tc>
        <w:tc>
          <w:tcPr>
            <w:tcW w:w="2247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</w:t>
            </w:r>
            <w:r w:rsidR="002A2C58">
              <w:rPr>
                <w:rFonts w:ascii="Times New Roman" w:eastAsia="宋体" w:hAnsi="Times New Roman" w:cs="Times New Roman"/>
                <w:color w:val="000000"/>
                <w:szCs w:val="21"/>
              </w:rPr>
              <w:t>010203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1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）</w:t>
            </w:r>
          </w:p>
        </w:tc>
        <w:tc>
          <w:tcPr>
            <w:tcW w:w="192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148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689" w:type="dxa"/>
          </w:tcPr>
          <w:p w:rsidR="00136D64" w:rsidRPr="00DE43AE" w:rsidRDefault="002A2C58" w:rsidP="002A2C5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异常订单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，系统显示错误并拒绝操作</w:t>
            </w:r>
          </w:p>
        </w:tc>
      </w:tr>
      <w:tr w:rsidR="00136D64" w:rsidRPr="00136D64" w:rsidTr="002A2C58">
        <w:trPr>
          <w:trHeight w:val="478"/>
        </w:trPr>
        <w:tc>
          <w:tcPr>
            <w:tcW w:w="2084" w:type="dxa"/>
          </w:tcPr>
          <w:p w:rsidR="00136D64" w:rsidRPr="00DE43AE" w:rsidRDefault="002A2C58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3</w:t>
            </w:r>
            <w:r w:rsidR="00136D64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2</w:t>
            </w:r>
          </w:p>
        </w:tc>
        <w:tc>
          <w:tcPr>
            <w:tcW w:w="2247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</w:t>
            </w:r>
            <w:r w:rsidR="002A2C58">
              <w:rPr>
                <w:rFonts w:ascii="Times New Roman" w:eastAsia="宋体" w:hAnsi="Times New Roman" w:cs="Times New Roman"/>
                <w:color w:val="000000"/>
                <w:szCs w:val="21"/>
              </w:rPr>
              <w:t>10203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2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92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全部</w:t>
            </w:r>
          </w:p>
        </w:tc>
        <w:tc>
          <w:tcPr>
            <w:tcW w:w="148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689" w:type="dxa"/>
          </w:tcPr>
          <w:p w:rsidR="00136D64" w:rsidRPr="00DE43AE" w:rsidRDefault="002A2C58" w:rsidP="002A2C5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异常订单</w:t>
            </w:r>
            <w:r w:rsidR="00136D64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系统显示错误并拒绝操作</w:t>
            </w:r>
          </w:p>
        </w:tc>
      </w:tr>
      <w:tr w:rsidR="00136D64" w:rsidRPr="00136D64" w:rsidTr="002A2C58">
        <w:trPr>
          <w:trHeight w:val="455"/>
        </w:trPr>
        <w:tc>
          <w:tcPr>
            <w:tcW w:w="2084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</w:t>
            </w:r>
            <w:r w:rsidR="002A2C58">
              <w:rPr>
                <w:rFonts w:ascii="Times New Roman" w:eastAsia="宋体" w:hAnsi="Times New Roman" w:cs="Times New Roman"/>
                <w:color w:val="000000"/>
                <w:szCs w:val="21"/>
              </w:rPr>
              <w:t>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3</w:t>
            </w:r>
          </w:p>
        </w:tc>
        <w:tc>
          <w:tcPr>
            <w:tcW w:w="2247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0</w:t>
            </w:r>
            <w:r w:rsidR="002A2C58">
              <w:rPr>
                <w:rFonts w:ascii="Times New Roman" w:eastAsia="宋体" w:hAnsi="Times New Roman" w:cs="Times New Roman"/>
                <w:color w:val="000000"/>
                <w:szCs w:val="21"/>
              </w:rPr>
              <w:t>3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0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92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一半</w:t>
            </w:r>
          </w:p>
        </w:tc>
        <w:tc>
          <w:tcPr>
            <w:tcW w:w="148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否</w:t>
            </w:r>
          </w:p>
        </w:tc>
        <w:tc>
          <w:tcPr>
            <w:tcW w:w="2689" w:type="dxa"/>
          </w:tcPr>
          <w:p w:rsidR="00136D64" w:rsidRPr="00DE43AE" w:rsidRDefault="002A2C58" w:rsidP="002A2C5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异常订单</w:t>
            </w:r>
            <w:r w:rsidR="00136D64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系统显示错误并拒绝操作</w:t>
            </w:r>
          </w:p>
        </w:tc>
      </w:tr>
      <w:tr w:rsidR="00136D64" w:rsidRPr="00136D64" w:rsidTr="002A2C58">
        <w:trPr>
          <w:trHeight w:val="455"/>
        </w:trPr>
        <w:tc>
          <w:tcPr>
            <w:tcW w:w="2084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TUS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4</w:t>
            </w:r>
          </w:p>
        </w:tc>
        <w:tc>
          <w:tcPr>
            <w:tcW w:w="2247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订单号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（</w:t>
            </w:r>
            <w:r w:rsidR="002A2C58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1010203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0</w:t>
            </w: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4</w:t>
            </w:r>
            <w:r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）</w:t>
            </w:r>
          </w:p>
        </w:tc>
        <w:tc>
          <w:tcPr>
            <w:tcW w:w="192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一半</w:t>
            </w:r>
          </w:p>
        </w:tc>
        <w:tc>
          <w:tcPr>
            <w:tcW w:w="1481" w:type="dxa"/>
          </w:tcPr>
          <w:p w:rsidR="00136D64" w:rsidRPr="00DE43AE" w:rsidRDefault="00136D64" w:rsidP="00136D64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是</w:t>
            </w:r>
          </w:p>
        </w:tc>
        <w:tc>
          <w:tcPr>
            <w:tcW w:w="2689" w:type="dxa"/>
          </w:tcPr>
          <w:p w:rsidR="00136D64" w:rsidRPr="00DE43AE" w:rsidRDefault="002A2C58" w:rsidP="002A2C58">
            <w:pPr>
              <w:widowControl/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color w:val="000000"/>
                <w:szCs w:val="21"/>
              </w:rPr>
              <w:t>异常订单</w:t>
            </w:r>
            <w:r w:rsidR="00136D64">
              <w:rPr>
                <w:rFonts w:ascii="Times New Roman" w:eastAsia="宋体" w:hAnsi="Times New Roman" w:cs="Times New Roman" w:hint="eastAsia"/>
                <w:color w:val="000000"/>
                <w:szCs w:val="21"/>
              </w:rPr>
              <w:t>，</w:t>
            </w:r>
            <w:r w:rsidR="00136D64">
              <w:rPr>
                <w:rFonts w:ascii="Times New Roman" w:eastAsia="宋体" w:hAnsi="Times New Roman" w:cs="Times New Roman"/>
                <w:color w:val="000000"/>
                <w:szCs w:val="21"/>
              </w:rPr>
              <w:t>系统显示错误并拒绝操作</w:t>
            </w:r>
          </w:p>
        </w:tc>
      </w:tr>
    </w:tbl>
    <w:p w:rsidR="00136D64" w:rsidRDefault="00136D64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Default="000057F0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0057F0" w:rsidRPr="003B234B" w:rsidRDefault="00BA4ED5" w:rsidP="000057F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表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2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 xml:space="preserve">-1 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撤销未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执行订单测试用例套件</w:t>
      </w:r>
    </w:p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629"/>
        <w:gridCol w:w="1080"/>
        <w:gridCol w:w="942"/>
        <w:gridCol w:w="1217"/>
        <w:gridCol w:w="1218"/>
        <w:gridCol w:w="1218"/>
        <w:gridCol w:w="1218"/>
      </w:tblGrid>
      <w:tr w:rsidR="00BA4ED5" w:rsidRPr="003B234B" w:rsidTr="00A40AD8">
        <w:tc>
          <w:tcPr>
            <w:tcW w:w="1629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测试用例套件</w:t>
            </w:r>
          </w:p>
        </w:tc>
        <w:tc>
          <w:tcPr>
            <w:tcW w:w="6893" w:type="dxa"/>
            <w:gridSpan w:val="6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覆盖流程</w:t>
            </w:r>
          </w:p>
        </w:tc>
      </w:tr>
      <w:tr w:rsidR="00BA4ED5" w:rsidRPr="003B234B" w:rsidTr="00A40AD8">
        <w:tc>
          <w:tcPr>
            <w:tcW w:w="1629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1</w:t>
            </w:r>
          </w:p>
        </w:tc>
        <w:tc>
          <w:tcPr>
            <w:tcW w:w="1080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a</w:t>
            </w:r>
          </w:p>
        </w:tc>
        <w:tc>
          <w:tcPr>
            <w:tcW w:w="1217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BA4ED5" w:rsidRPr="003B234B" w:rsidTr="00A40AD8">
        <w:tc>
          <w:tcPr>
            <w:tcW w:w="1629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2</w:t>
            </w:r>
          </w:p>
        </w:tc>
        <w:tc>
          <w:tcPr>
            <w:tcW w:w="1080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7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b</w:t>
            </w:r>
          </w:p>
        </w:tc>
        <w:tc>
          <w:tcPr>
            <w:tcW w:w="1218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BA4ED5" w:rsidRPr="003B234B" w:rsidTr="00A40AD8">
        <w:tc>
          <w:tcPr>
            <w:tcW w:w="1629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3</w:t>
            </w:r>
          </w:p>
        </w:tc>
        <w:tc>
          <w:tcPr>
            <w:tcW w:w="1080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7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BA4ED5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-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5a</w:t>
            </w:r>
          </w:p>
        </w:tc>
        <w:tc>
          <w:tcPr>
            <w:tcW w:w="1218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</w:tbl>
    <w:p w:rsidR="00BA4ED5" w:rsidRPr="003B234B" w:rsidRDefault="00BA4ED5" w:rsidP="00BA4ED5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tbl>
      <w:tblPr>
        <w:tblW w:w="818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05"/>
        <w:gridCol w:w="1740"/>
        <w:gridCol w:w="1707"/>
        <w:gridCol w:w="1933"/>
      </w:tblGrid>
      <w:tr w:rsidR="00BA4ED5" w:rsidRPr="003B234B" w:rsidTr="00A40AD8">
        <w:trPr>
          <w:trHeight w:val="285"/>
          <w:tblHeader/>
        </w:trPr>
        <w:tc>
          <w:tcPr>
            <w:tcW w:w="8185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BA4ED5" w:rsidRPr="003B234B" w:rsidRDefault="00BA4ED5" w:rsidP="00A40AD8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BA4ED5" w:rsidRPr="003B234B" w:rsidRDefault="00BA4ED5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表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2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 xml:space="preserve">-2 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测试用例套件对需求的覆盖情况</w:t>
            </w:r>
          </w:p>
        </w:tc>
      </w:tr>
      <w:tr w:rsidR="00BA4ED5" w:rsidRPr="003B234B" w:rsidTr="00A40AD8">
        <w:trPr>
          <w:trHeight w:val="285"/>
        </w:trPr>
        <w:tc>
          <w:tcPr>
            <w:tcW w:w="2805" w:type="dxa"/>
            <w:shd w:val="clear" w:color="auto" w:fill="auto"/>
            <w:vAlign w:val="center"/>
          </w:tcPr>
          <w:p w:rsidR="00BA4ED5" w:rsidRPr="003B234B" w:rsidRDefault="00BA4ED5" w:rsidP="00A40AD8">
            <w:pPr>
              <w:widowControl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snapToGrid w:val="0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</w:t>
            </w:r>
            <w:r w:rsidR="00680D13">
              <w:rPr>
                <w:rFonts w:ascii="Times-Roman+2" w:eastAsia="宋体" w:hAnsi="Times-Roman+2" w:cs="Times-Roman+2" w:hint="eastAsia"/>
                <w:szCs w:val="21"/>
              </w:rPr>
              <w:t>.</w:t>
            </w:r>
            <w:r w:rsidR="00680D13">
              <w:rPr>
                <w:rFonts w:ascii="Times-Roman+2" w:eastAsia="宋体" w:hAnsi="Times-Roman+2" w:cs="Times-Roman+2"/>
                <w:szCs w:val="21"/>
              </w:rPr>
              <w:t>Order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680D13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.Order.Lis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.En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680D13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.Cance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680D13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Input.Invali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90"/>
        </w:trPr>
        <w:tc>
          <w:tcPr>
            <w:tcW w:w="2805" w:type="dxa"/>
            <w:shd w:val="clear" w:color="auto" w:fill="auto"/>
          </w:tcPr>
          <w:p w:rsidR="00BA4ED5" w:rsidRPr="003B234B" w:rsidRDefault="004478AC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Order</w:t>
            </w:r>
            <w:r w:rsidR="00680D13">
              <w:rPr>
                <w:rFonts w:ascii="Times-Roman+2" w:eastAsia="宋体" w:hAnsi="Times-Roman+2" w:cs="Times-Roman+2"/>
                <w:szCs w:val="21"/>
              </w:rPr>
              <w:t>.Search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Order.Cance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Order.Repea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Order</w:t>
            </w:r>
            <w:r w:rsidR="0027640E">
              <w:rPr>
                <w:rFonts w:ascii="Times-Roman+2" w:eastAsia="宋体" w:hAnsi="Times-Roman+2" w:cs="Times-Roman+2"/>
                <w:szCs w:val="21"/>
              </w:rPr>
              <w:t>.Repeal.Invali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27640E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Order.Credi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onfirm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onfirm.Repea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85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onfirm.Update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 w:hint="eastAsia"/>
                <w:szCs w:val="21"/>
              </w:rPr>
              <w:t>Cancel.C</w:t>
            </w:r>
            <w:r>
              <w:rPr>
                <w:rFonts w:ascii="Times-Roman+2" w:eastAsia="宋体" w:hAnsi="Times-Roman+2" w:cs="Times-Roman+2"/>
                <w:szCs w:val="21"/>
              </w:rPr>
              <w:t>o</w:t>
            </w:r>
            <w:r>
              <w:rPr>
                <w:rFonts w:ascii="Times-Roman+2" w:eastAsia="宋体" w:hAnsi="Times-Roman+2" w:cs="Times-Roman+2" w:hint="eastAsia"/>
                <w:szCs w:val="21"/>
              </w:rPr>
              <w:t>nfirm.</w:t>
            </w:r>
            <w:r>
              <w:rPr>
                <w:rFonts w:ascii="Times-Roman+2" w:eastAsia="宋体" w:hAnsi="Times-Roman+2" w:cs="Times-Roman+2"/>
                <w:szCs w:val="21"/>
              </w:rPr>
              <w:t>Close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onfirm.Timeou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85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Repea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Repeal.Invali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83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Repeal.Cancel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F25A9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BA4ED5" w:rsidRPr="003B234B" w:rsidTr="00A40AD8">
        <w:trPr>
          <w:trHeight w:val="373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Repeal.En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8"/>
        </w:trPr>
        <w:tc>
          <w:tcPr>
            <w:tcW w:w="2805" w:type="dxa"/>
            <w:shd w:val="clear" w:color="auto" w:fill="auto"/>
          </w:tcPr>
          <w:p w:rsidR="00BA4ED5" w:rsidRPr="003B234B" w:rsidRDefault="0027640E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lastRenderedPageBreak/>
              <w:t>Cancle.Credit.Strategy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BA4ED5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 w:hint="eastAsia"/>
                <w:szCs w:val="21"/>
              </w:rPr>
              <w:t>Cancel.</w:t>
            </w:r>
            <w:r w:rsidR="0027640E">
              <w:rPr>
                <w:rFonts w:ascii="Times-Roman+2" w:eastAsia="宋体" w:hAnsi="Times-Roman+2" w:cs="Times-Roman+2"/>
                <w:szCs w:val="21"/>
              </w:rPr>
              <w:t>Credit.Add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27640E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Update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85"/>
        </w:trPr>
        <w:tc>
          <w:tcPr>
            <w:tcW w:w="2805" w:type="dxa"/>
            <w:shd w:val="clear" w:color="auto" w:fill="auto"/>
          </w:tcPr>
          <w:p w:rsidR="00BA4ED5" w:rsidRPr="003B234B" w:rsidRDefault="0027640E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Update.Order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0"/>
        </w:trPr>
        <w:tc>
          <w:tcPr>
            <w:tcW w:w="2805" w:type="dxa"/>
            <w:shd w:val="clear" w:color="auto" w:fill="auto"/>
          </w:tcPr>
          <w:p w:rsidR="00BA4ED5" w:rsidRPr="003B234B" w:rsidRDefault="0027640E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Update.Order.Lis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372"/>
        </w:trPr>
        <w:tc>
          <w:tcPr>
            <w:tcW w:w="2805" w:type="dxa"/>
            <w:shd w:val="clear" w:color="auto" w:fill="auto"/>
          </w:tcPr>
          <w:p w:rsidR="00BA4ED5" w:rsidRPr="003B234B" w:rsidRDefault="0027640E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Update.Credi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79"/>
        </w:trPr>
        <w:tc>
          <w:tcPr>
            <w:tcW w:w="2805" w:type="dxa"/>
            <w:shd w:val="clear" w:color="auto" w:fill="auto"/>
          </w:tcPr>
          <w:p w:rsidR="00BA4ED5" w:rsidRPr="003B234B" w:rsidRDefault="0027640E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 w:hint="eastAsia"/>
                <w:szCs w:val="21"/>
              </w:rPr>
              <w:t>Cancel.Update</w:t>
            </w:r>
            <w:r>
              <w:rPr>
                <w:rFonts w:ascii="Times-Roman+2" w:eastAsia="宋体" w:hAnsi="Times-Roman+2" w:cs="Times-Roman+2"/>
                <w:szCs w:val="21"/>
              </w:rPr>
              <w:t>.Faul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335"/>
        </w:trPr>
        <w:tc>
          <w:tcPr>
            <w:tcW w:w="2805" w:type="dxa"/>
            <w:shd w:val="clear" w:color="auto" w:fill="auto"/>
          </w:tcPr>
          <w:p w:rsidR="00BA4ED5" w:rsidRPr="003B234B" w:rsidRDefault="0027640E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lose.Update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BA4ED5" w:rsidRPr="003B234B" w:rsidTr="00A40AD8">
        <w:trPr>
          <w:trHeight w:val="241"/>
        </w:trPr>
        <w:tc>
          <w:tcPr>
            <w:tcW w:w="2805" w:type="dxa"/>
            <w:shd w:val="clear" w:color="auto" w:fill="auto"/>
          </w:tcPr>
          <w:p w:rsidR="00BA4ED5" w:rsidRPr="003B234B" w:rsidRDefault="0027640E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eastAsia="宋体" w:hAnsi="Times-Roman+2" w:cs="Times-Roman+2"/>
                <w:szCs w:val="21"/>
              </w:rPr>
              <w:t>Cancel.Close.Next</w:t>
            </w:r>
            <w:proofErr w:type="spellEnd"/>
          </w:p>
        </w:tc>
        <w:tc>
          <w:tcPr>
            <w:tcW w:w="1740" w:type="dxa"/>
            <w:shd w:val="clear" w:color="auto" w:fill="auto"/>
            <w:vAlign w:val="bottom"/>
          </w:tcPr>
          <w:p w:rsidR="00BA4ED5" w:rsidRPr="003B234B" w:rsidRDefault="004478AC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BA4ED5" w:rsidRPr="003B234B" w:rsidRDefault="00212F56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BA4ED5" w:rsidRPr="003B234B" w:rsidRDefault="00BA4ED5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</w:tbl>
    <w:p w:rsidR="00B947C8" w:rsidRDefault="00B947C8" w:rsidP="00BA4ED5"/>
    <w:p w:rsidR="002A2C58" w:rsidRDefault="002A2C58" w:rsidP="002A2C58">
      <w:pPr>
        <w:jc w:val="center"/>
        <w:rPr>
          <w:i/>
        </w:rPr>
      </w:pPr>
      <w:r w:rsidRPr="002A2C58">
        <w:rPr>
          <w:i/>
        </w:rPr>
        <w:t>表</w:t>
      </w:r>
      <w:r w:rsidRPr="002A2C58">
        <w:rPr>
          <w:rFonts w:hint="eastAsia"/>
          <w:i/>
        </w:rPr>
        <w:t>2-</w:t>
      </w:r>
      <w:r w:rsidRPr="002A2C58">
        <w:rPr>
          <w:i/>
        </w:rPr>
        <w:t>3 TUS1</w:t>
      </w:r>
      <w:r w:rsidRPr="002A2C58">
        <w:rPr>
          <w:i/>
        </w:rPr>
        <w:t>的测试用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1559"/>
        <w:gridCol w:w="3198"/>
      </w:tblGrid>
      <w:tr w:rsidR="002A2C58" w:rsidTr="00FA5914">
        <w:tc>
          <w:tcPr>
            <w:tcW w:w="1129" w:type="dxa"/>
            <w:vMerge w:val="restart"/>
          </w:tcPr>
          <w:p w:rsidR="002A2C58" w:rsidRPr="002A2C58" w:rsidRDefault="002A2C58" w:rsidP="002A2C58">
            <w:pPr>
              <w:jc w:val="center"/>
            </w:pPr>
            <w:r>
              <w:rPr>
                <w:rFonts w:hint="eastAsia"/>
              </w:rPr>
              <w:t>ID</w:t>
            </w:r>
          </w:p>
        </w:tc>
        <w:tc>
          <w:tcPr>
            <w:tcW w:w="3969" w:type="dxa"/>
            <w:gridSpan w:val="2"/>
          </w:tcPr>
          <w:p w:rsidR="002A2C58" w:rsidRPr="002A2C58" w:rsidRDefault="002A2C58" w:rsidP="002A2C58">
            <w:pPr>
              <w:jc w:val="center"/>
            </w:pPr>
            <w:r>
              <w:rPr>
                <w:rFonts w:hint="eastAsia"/>
              </w:rPr>
              <w:t>输入</w:t>
            </w:r>
          </w:p>
        </w:tc>
        <w:tc>
          <w:tcPr>
            <w:tcW w:w="3198" w:type="dxa"/>
            <w:vMerge w:val="restart"/>
          </w:tcPr>
          <w:p w:rsidR="002A2C58" w:rsidRPr="002A2C58" w:rsidRDefault="002A2C58" w:rsidP="002A2C58">
            <w:pPr>
              <w:jc w:val="center"/>
            </w:pPr>
            <w:r>
              <w:rPr>
                <w:rFonts w:hint="eastAsia"/>
              </w:rPr>
              <w:t>预计输出</w:t>
            </w:r>
          </w:p>
        </w:tc>
      </w:tr>
      <w:tr w:rsidR="002A2C58" w:rsidTr="00FA5914">
        <w:tc>
          <w:tcPr>
            <w:tcW w:w="1129" w:type="dxa"/>
            <w:vMerge/>
          </w:tcPr>
          <w:p w:rsidR="002A2C58" w:rsidRPr="002A2C58" w:rsidRDefault="002A2C58" w:rsidP="002A2C58">
            <w:pPr>
              <w:jc w:val="center"/>
            </w:pPr>
          </w:p>
        </w:tc>
        <w:tc>
          <w:tcPr>
            <w:tcW w:w="2410" w:type="dxa"/>
          </w:tcPr>
          <w:p w:rsidR="002A2C58" w:rsidRPr="002A2C58" w:rsidRDefault="002A2C58" w:rsidP="002A2C58">
            <w:pPr>
              <w:jc w:val="center"/>
            </w:pPr>
            <w:r>
              <w:rPr>
                <w:rFonts w:hint="eastAsia"/>
              </w:rPr>
              <w:t>订单信息</w:t>
            </w:r>
          </w:p>
        </w:tc>
        <w:tc>
          <w:tcPr>
            <w:tcW w:w="1559" w:type="dxa"/>
          </w:tcPr>
          <w:p w:rsidR="002A2C58" w:rsidRPr="002A2C58" w:rsidRDefault="00FA5914" w:rsidP="002A2C58">
            <w:pPr>
              <w:jc w:val="center"/>
            </w:pPr>
            <w:r>
              <w:rPr>
                <w:rFonts w:hint="eastAsia"/>
              </w:rPr>
              <w:t>信用量级</w:t>
            </w:r>
          </w:p>
        </w:tc>
        <w:tc>
          <w:tcPr>
            <w:tcW w:w="3198" w:type="dxa"/>
            <w:vMerge/>
          </w:tcPr>
          <w:p w:rsidR="002A2C58" w:rsidRPr="002A2C58" w:rsidRDefault="002A2C58" w:rsidP="002A2C58">
            <w:pPr>
              <w:jc w:val="center"/>
            </w:pPr>
          </w:p>
        </w:tc>
      </w:tr>
      <w:tr w:rsidR="002A2C58" w:rsidTr="00FA5914">
        <w:tc>
          <w:tcPr>
            <w:tcW w:w="1129" w:type="dxa"/>
          </w:tcPr>
          <w:p w:rsidR="002A2C58" w:rsidRPr="002A2C58" w:rsidRDefault="002A2C58" w:rsidP="002A2C58">
            <w:pPr>
              <w:jc w:val="center"/>
            </w:pPr>
            <w:r>
              <w:rPr>
                <w:rFonts w:hint="eastAsia"/>
              </w:rPr>
              <w:t>TUS1-</w:t>
            </w:r>
            <w:r>
              <w:t>1</w:t>
            </w:r>
          </w:p>
        </w:tc>
        <w:tc>
          <w:tcPr>
            <w:tcW w:w="2410" w:type="dxa"/>
          </w:tcPr>
          <w:p w:rsidR="002A2C58" w:rsidRDefault="002A2C58" w:rsidP="002A2C5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</w:t>
            </w:r>
            <w:r w:rsidR="00FA5914">
              <w:t>1020401</w:t>
            </w:r>
            <w:r>
              <w:rPr>
                <w:rFonts w:hint="eastAsia"/>
              </w:rPr>
              <w:t>）</w:t>
            </w:r>
          </w:p>
          <w:p w:rsidR="00FA5914" w:rsidRPr="002A2C58" w:rsidRDefault="00FA5914" w:rsidP="002A2C58">
            <w:pPr>
              <w:jc w:val="center"/>
            </w:pPr>
            <w:r>
              <w:rPr>
                <w:rFonts w:hint="eastAsia"/>
              </w:rPr>
              <w:t>400RMB</w:t>
            </w:r>
          </w:p>
        </w:tc>
        <w:tc>
          <w:tcPr>
            <w:tcW w:w="1559" w:type="dxa"/>
          </w:tcPr>
          <w:p w:rsidR="002A2C58" w:rsidRPr="002A2C58" w:rsidRDefault="00FA5914" w:rsidP="002A2C58">
            <w:pPr>
              <w:jc w:val="center"/>
            </w:pPr>
            <w:r>
              <w:rPr>
                <w:rFonts w:hint="eastAsia"/>
              </w:rPr>
              <w:t>一半</w:t>
            </w:r>
          </w:p>
        </w:tc>
        <w:tc>
          <w:tcPr>
            <w:tcW w:w="3198" w:type="dxa"/>
          </w:tcPr>
          <w:p w:rsidR="002A2C58" w:rsidRPr="002A2C58" w:rsidRDefault="00FA5914" w:rsidP="002A2C58">
            <w:pPr>
              <w:jc w:val="center"/>
            </w:pPr>
            <w:r>
              <w:rPr>
                <w:rFonts w:hint="eastAsia"/>
              </w:rPr>
              <w:t>将异常订单状态置为已撤销，信用值加</w:t>
            </w:r>
            <w:r>
              <w:rPr>
                <w:rFonts w:hint="eastAsia"/>
              </w:rPr>
              <w:t>200RMB</w:t>
            </w:r>
          </w:p>
        </w:tc>
      </w:tr>
      <w:tr w:rsidR="002A2C58" w:rsidTr="00FA5914">
        <w:tc>
          <w:tcPr>
            <w:tcW w:w="1129" w:type="dxa"/>
          </w:tcPr>
          <w:p w:rsidR="002A2C58" w:rsidRPr="002A2C58" w:rsidRDefault="002A2C58" w:rsidP="002A2C58">
            <w:pPr>
              <w:jc w:val="center"/>
            </w:pPr>
            <w:r>
              <w:rPr>
                <w:rFonts w:hint="eastAsia"/>
              </w:rPr>
              <w:t>TUS1-</w:t>
            </w:r>
            <w:r>
              <w:t>2</w:t>
            </w:r>
          </w:p>
        </w:tc>
        <w:tc>
          <w:tcPr>
            <w:tcW w:w="2410" w:type="dxa"/>
          </w:tcPr>
          <w:p w:rsidR="002A2C58" w:rsidRDefault="00FA5914" w:rsidP="002A2C5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</w:t>
            </w:r>
            <w:r>
              <w:t>20402</w:t>
            </w:r>
            <w:r>
              <w:rPr>
                <w:rFonts w:hint="eastAsia"/>
              </w:rPr>
              <w:t>）</w:t>
            </w:r>
          </w:p>
          <w:p w:rsidR="00FA5914" w:rsidRPr="002A2C58" w:rsidRDefault="00FA5914" w:rsidP="002A2C58">
            <w:pPr>
              <w:jc w:val="center"/>
            </w:pPr>
            <w:r>
              <w:rPr>
                <w:rFonts w:hint="eastAsia"/>
              </w:rPr>
              <w:t>300RMB</w:t>
            </w:r>
          </w:p>
        </w:tc>
        <w:tc>
          <w:tcPr>
            <w:tcW w:w="1559" w:type="dxa"/>
          </w:tcPr>
          <w:p w:rsidR="002A2C58" w:rsidRPr="002A2C58" w:rsidRDefault="00FA5914" w:rsidP="002A2C58">
            <w:pPr>
              <w:jc w:val="center"/>
            </w:pPr>
            <w:r>
              <w:rPr>
                <w:rFonts w:hint="eastAsia"/>
              </w:rPr>
              <w:t>全部</w:t>
            </w:r>
          </w:p>
        </w:tc>
        <w:tc>
          <w:tcPr>
            <w:tcW w:w="3198" w:type="dxa"/>
          </w:tcPr>
          <w:p w:rsidR="002A2C58" w:rsidRPr="002A2C58" w:rsidRDefault="00FA5914" w:rsidP="002A2C58">
            <w:pPr>
              <w:jc w:val="center"/>
            </w:pPr>
            <w:r>
              <w:rPr>
                <w:rFonts w:hint="eastAsia"/>
              </w:rPr>
              <w:t>将异常</w:t>
            </w:r>
            <w:r w:rsidR="00CE3790">
              <w:rPr>
                <w:rFonts w:hint="eastAsia"/>
              </w:rPr>
              <w:t>订单状态置为已撤销，信用值加</w:t>
            </w:r>
            <w:r w:rsidR="00CE3790">
              <w:rPr>
                <w:rFonts w:hint="eastAsia"/>
              </w:rPr>
              <w:t>300RMB</w:t>
            </w:r>
          </w:p>
        </w:tc>
      </w:tr>
      <w:tr w:rsidR="002A2C58" w:rsidTr="00FA5914">
        <w:tc>
          <w:tcPr>
            <w:tcW w:w="1129" w:type="dxa"/>
          </w:tcPr>
          <w:p w:rsidR="002A2C58" w:rsidRPr="002A2C58" w:rsidRDefault="002A2C58" w:rsidP="002A2C58">
            <w:pPr>
              <w:jc w:val="center"/>
            </w:pPr>
            <w:r>
              <w:rPr>
                <w:rFonts w:hint="eastAsia"/>
              </w:rPr>
              <w:t>TUS1-</w:t>
            </w:r>
            <w:r>
              <w:t>3</w:t>
            </w:r>
          </w:p>
        </w:tc>
        <w:tc>
          <w:tcPr>
            <w:tcW w:w="2410" w:type="dxa"/>
          </w:tcPr>
          <w:p w:rsidR="002A2C58" w:rsidRPr="002A2C58" w:rsidRDefault="00CE3790" w:rsidP="002A2C5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</w:tcPr>
          <w:p w:rsidR="002A2C58" w:rsidRPr="002A2C58" w:rsidRDefault="00CE3790" w:rsidP="002A2C58">
            <w:pPr>
              <w:jc w:val="center"/>
            </w:pPr>
            <w:r>
              <w:rPr>
                <w:rFonts w:hint="eastAsia"/>
              </w:rPr>
              <w:t>一半</w:t>
            </w:r>
          </w:p>
        </w:tc>
        <w:tc>
          <w:tcPr>
            <w:tcW w:w="3198" w:type="dxa"/>
          </w:tcPr>
          <w:p w:rsidR="002A2C58" w:rsidRPr="002A2C58" w:rsidRDefault="00CE3790" w:rsidP="002A2C58">
            <w:pPr>
              <w:jc w:val="center"/>
            </w:pPr>
            <w:r>
              <w:rPr>
                <w:rFonts w:hint="eastAsia"/>
              </w:rPr>
              <w:t>非法订单号，请重新输入</w:t>
            </w:r>
          </w:p>
        </w:tc>
      </w:tr>
      <w:tr w:rsidR="002A2C58" w:rsidTr="00FA5914">
        <w:tc>
          <w:tcPr>
            <w:tcW w:w="1129" w:type="dxa"/>
          </w:tcPr>
          <w:p w:rsidR="002A2C58" w:rsidRPr="002A2C58" w:rsidRDefault="002A2C58" w:rsidP="002A2C58">
            <w:pPr>
              <w:jc w:val="center"/>
            </w:pPr>
            <w:r>
              <w:rPr>
                <w:rFonts w:hint="eastAsia"/>
              </w:rPr>
              <w:t>TUS1-</w:t>
            </w:r>
            <w:r>
              <w:t>4</w:t>
            </w:r>
          </w:p>
        </w:tc>
        <w:tc>
          <w:tcPr>
            <w:tcW w:w="2410" w:type="dxa"/>
          </w:tcPr>
          <w:p w:rsidR="002A2C58" w:rsidRPr="002A2C58" w:rsidRDefault="00CE3790" w:rsidP="002A2C5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1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</w:tcPr>
          <w:p w:rsidR="002A2C58" w:rsidRPr="002A2C58" w:rsidRDefault="00CE3790" w:rsidP="002A2C58">
            <w:pPr>
              <w:jc w:val="center"/>
            </w:pPr>
            <w:r>
              <w:rPr>
                <w:rFonts w:hint="eastAsia"/>
              </w:rPr>
              <w:t>全部</w:t>
            </w:r>
          </w:p>
        </w:tc>
        <w:tc>
          <w:tcPr>
            <w:tcW w:w="3198" w:type="dxa"/>
          </w:tcPr>
          <w:p w:rsidR="002A2C58" w:rsidRPr="002A2C58" w:rsidRDefault="00CE3790" w:rsidP="002A2C58">
            <w:pPr>
              <w:jc w:val="center"/>
            </w:pPr>
            <w:r>
              <w:rPr>
                <w:rFonts w:hint="eastAsia"/>
              </w:rPr>
              <w:t>非法订单号，请重新输入</w:t>
            </w:r>
          </w:p>
        </w:tc>
      </w:tr>
    </w:tbl>
    <w:p w:rsidR="00CE3790" w:rsidRDefault="00CE3790" w:rsidP="002A2C58">
      <w:pPr>
        <w:jc w:val="center"/>
        <w:rPr>
          <w:i/>
        </w:rPr>
      </w:pPr>
    </w:p>
    <w:p w:rsidR="002A2C58" w:rsidRDefault="00CE3790" w:rsidP="002A2C58">
      <w:pPr>
        <w:jc w:val="center"/>
        <w:rPr>
          <w:i/>
        </w:rPr>
      </w:pPr>
      <w:r>
        <w:rPr>
          <w:rFonts w:hint="eastAsia"/>
          <w:i/>
        </w:rPr>
        <w:t>表</w:t>
      </w:r>
      <w:r>
        <w:rPr>
          <w:rFonts w:hint="eastAsia"/>
          <w:i/>
        </w:rPr>
        <w:t>2-</w:t>
      </w:r>
      <w:r>
        <w:rPr>
          <w:i/>
        </w:rPr>
        <w:t>4TUS2</w:t>
      </w:r>
      <w:r>
        <w:rPr>
          <w:i/>
        </w:rPr>
        <w:t>的测试用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1559"/>
        <w:gridCol w:w="3198"/>
      </w:tblGrid>
      <w:tr w:rsidR="00CE3790" w:rsidRPr="002A2C58" w:rsidTr="00A40AD8">
        <w:tc>
          <w:tcPr>
            <w:tcW w:w="1129" w:type="dxa"/>
            <w:vMerge w:val="restart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ID</w:t>
            </w:r>
          </w:p>
        </w:tc>
        <w:tc>
          <w:tcPr>
            <w:tcW w:w="3969" w:type="dxa"/>
            <w:gridSpan w:val="2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输入</w:t>
            </w:r>
          </w:p>
        </w:tc>
        <w:tc>
          <w:tcPr>
            <w:tcW w:w="3198" w:type="dxa"/>
            <w:vMerge w:val="restart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预计输出</w:t>
            </w:r>
          </w:p>
        </w:tc>
      </w:tr>
      <w:tr w:rsidR="00CE3790" w:rsidRPr="002A2C58" w:rsidTr="00A40AD8">
        <w:tc>
          <w:tcPr>
            <w:tcW w:w="1129" w:type="dxa"/>
            <w:vMerge/>
          </w:tcPr>
          <w:p w:rsidR="00CE3790" w:rsidRPr="002A2C58" w:rsidRDefault="00CE3790" w:rsidP="00A40AD8">
            <w:pPr>
              <w:jc w:val="center"/>
            </w:pPr>
          </w:p>
        </w:tc>
        <w:tc>
          <w:tcPr>
            <w:tcW w:w="2410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订单信息</w:t>
            </w:r>
          </w:p>
        </w:tc>
        <w:tc>
          <w:tcPr>
            <w:tcW w:w="1559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信用量级</w:t>
            </w:r>
          </w:p>
        </w:tc>
        <w:tc>
          <w:tcPr>
            <w:tcW w:w="3198" w:type="dxa"/>
            <w:vMerge/>
          </w:tcPr>
          <w:p w:rsidR="00CE3790" w:rsidRPr="002A2C58" w:rsidRDefault="00CE3790" w:rsidP="00A40AD8">
            <w:pPr>
              <w:jc w:val="center"/>
            </w:pPr>
          </w:p>
        </w:tc>
      </w:tr>
      <w:tr w:rsidR="00CE3790" w:rsidRPr="002A2C58" w:rsidTr="00A40AD8">
        <w:tc>
          <w:tcPr>
            <w:tcW w:w="1129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TUS2-</w:t>
            </w:r>
            <w:r>
              <w:t>1</w:t>
            </w:r>
          </w:p>
        </w:tc>
        <w:tc>
          <w:tcPr>
            <w:tcW w:w="2410" w:type="dxa"/>
          </w:tcPr>
          <w:p w:rsidR="00CE3790" w:rsidRDefault="00CE3790" w:rsidP="00A40AD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</w:t>
            </w:r>
            <w:r>
              <w:t>1020403</w:t>
            </w:r>
            <w:r>
              <w:rPr>
                <w:rFonts w:hint="eastAsia"/>
              </w:rPr>
              <w:t>）</w:t>
            </w:r>
          </w:p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500RMB</w:t>
            </w:r>
          </w:p>
        </w:tc>
        <w:tc>
          <w:tcPr>
            <w:tcW w:w="1559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一半</w:t>
            </w:r>
          </w:p>
        </w:tc>
        <w:tc>
          <w:tcPr>
            <w:tcW w:w="3198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将异常订单状态置为已撤销，信用值加</w:t>
            </w:r>
            <w:r>
              <w:rPr>
                <w:rFonts w:hint="eastAsia"/>
              </w:rPr>
              <w:t>2</w:t>
            </w:r>
            <w:r>
              <w:t>50</w:t>
            </w:r>
            <w:r>
              <w:rPr>
                <w:rFonts w:hint="eastAsia"/>
              </w:rPr>
              <w:t>RMB</w:t>
            </w:r>
          </w:p>
        </w:tc>
      </w:tr>
      <w:tr w:rsidR="00CE3790" w:rsidRPr="002A2C58" w:rsidTr="00A40AD8">
        <w:tc>
          <w:tcPr>
            <w:tcW w:w="1129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TUS2-</w:t>
            </w:r>
            <w:r>
              <w:t>2</w:t>
            </w:r>
          </w:p>
        </w:tc>
        <w:tc>
          <w:tcPr>
            <w:tcW w:w="2410" w:type="dxa"/>
          </w:tcPr>
          <w:p w:rsidR="00CE3790" w:rsidRDefault="00CE3790" w:rsidP="00A40AD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</w:t>
            </w:r>
            <w:r>
              <w:t>20404</w:t>
            </w:r>
            <w:r>
              <w:rPr>
                <w:rFonts w:hint="eastAsia"/>
              </w:rPr>
              <w:t>）</w:t>
            </w:r>
          </w:p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300RMB</w:t>
            </w:r>
          </w:p>
        </w:tc>
        <w:tc>
          <w:tcPr>
            <w:tcW w:w="1559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全部</w:t>
            </w:r>
          </w:p>
        </w:tc>
        <w:tc>
          <w:tcPr>
            <w:tcW w:w="3198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将异常订单状态置为已撤销，信用值加</w:t>
            </w:r>
            <w:r>
              <w:rPr>
                <w:rFonts w:hint="eastAsia"/>
              </w:rPr>
              <w:t>300RMB</w:t>
            </w:r>
          </w:p>
        </w:tc>
      </w:tr>
      <w:tr w:rsidR="00CE3790" w:rsidRPr="002A2C58" w:rsidTr="00A40AD8">
        <w:tc>
          <w:tcPr>
            <w:tcW w:w="1129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TUS1-</w:t>
            </w:r>
            <w:r>
              <w:t>3</w:t>
            </w:r>
          </w:p>
        </w:tc>
        <w:tc>
          <w:tcPr>
            <w:tcW w:w="2410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</w:t>
            </w:r>
            <w:r>
              <w:t>1020201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一半</w:t>
            </w:r>
          </w:p>
        </w:tc>
        <w:tc>
          <w:tcPr>
            <w:tcW w:w="3198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订单非异常，请重新输入</w:t>
            </w:r>
          </w:p>
        </w:tc>
      </w:tr>
      <w:tr w:rsidR="00CE3790" w:rsidRPr="002A2C58" w:rsidTr="00A40AD8">
        <w:tc>
          <w:tcPr>
            <w:tcW w:w="1129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TUS1-</w:t>
            </w:r>
            <w:r>
              <w:t>4</w:t>
            </w:r>
          </w:p>
        </w:tc>
        <w:tc>
          <w:tcPr>
            <w:tcW w:w="2410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20202</w:t>
            </w:r>
            <w:r>
              <w:rPr>
                <w:rFonts w:hint="eastAsia"/>
              </w:rPr>
              <w:t>）</w:t>
            </w:r>
          </w:p>
        </w:tc>
        <w:tc>
          <w:tcPr>
            <w:tcW w:w="1559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全部</w:t>
            </w:r>
          </w:p>
        </w:tc>
        <w:tc>
          <w:tcPr>
            <w:tcW w:w="3198" w:type="dxa"/>
          </w:tcPr>
          <w:p w:rsidR="00CE3790" w:rsidRPr="002A2C58" w:rsidRDefault="00CE3790" w:rsidP="00A40AD8">
            <w:pPr>
              <w:jc w:val="center"/>
            </w:pPr>
            <w:r>
              <w:rPr>
                <w:rFonts w:hint="eastAsia"/>
              </w:rPr>
              <w:t>订单非异常，请重新输入</w:t>
            </w:r>
          </w:p>
        </w:tc>
      </w:tr>
    </w:tbl>
    <w:p w:rsidR="00B54CF2" w:rsidRDefault="00B54CF2" w:rsidP="00B54CF2">
      <w:pPr>
        <w:jc w:val="center"/>
        <w:rPr>
          <w:i/>
        </w:rPr>
      </w:pPr>
    </w:p>
    <w:p w:rsidR="00B54CF2" w:rsidRDefault="00B54CF2" w:rsidP="00B54CF2">
      <w:pPr>
        <w:jc w:val="center"/>
        <w:rPr>
          <w:i/>
        </w:rPr>
      </w:pPr>
      <w:r>
        <w:rPr>
          <w:rFonts w:hint="eastAsia"/>
          <w:i/>
        </w:rPr>
        <w:t>表</w:t>
      </w:r>
      <w:r>
        <w:rPr>
          <w:rFonts w:hint="eastAsia"/>
          <w:i/>
        </w:rPr>
        <w:t>2-</w:t>
      </w:r>
      <w:r>
        <w:rPr>
          <w:i/>
        </w:rPr>
        <w:t>5 TUS3</w:t>
      </w:r>
      <w:r>
        <w:rPr>
          <w:i/>
        </w:rPr>
        <w:t>的测试用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50"/>
        <w:gridCol w:w="2306"/>
        <w:gridCol w:w="992"/>
        <w:gridCol w:w="1134"/>
        <w:gridCol w:w="2914"/>
      </w:tblGrid>
      <w:tr w:rsidR="00B54CF2" w:rsidRPr="002A2C58" w:rsidTr="00B54CF2">
        <w:tc>
          <w:tcPr>
            <w:tcW w:w="950" w:type="dxa"/>
            <w:vMerge w:val="restart"/>
          </w:tcPr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ID</w:t>
            </w:r>
          </w:p>
        </w:tc>
        <w:tc>
          <w:tcPr>
            <w:tcW w:w="4432" w:type="dxa"/>
            <w:gridSpan w:val="3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输入</w:t>
            </w:r>
          </w:p>
        </w:tc>
        <w:tc>
          <w:tcPr>
            <w:tcW w:w="2914" w:type="dxa"/>
            <w:vMerge w:val="restart"/>
          </w:tcPr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预计输出</w:t>
            </w:r>
          </w:p>
        </w:tc>
      </w:tr>
      <w:tr w:rsidR="00B54CF2" w:rsidRPr="002A2C58" w:rsidTr="00B54CF2">
        <w:tc>
          <w:tcPr>
            <w:tcW w:w="950" w:type="dxa"/>
            <w:vMerge/>
          </w:tcPr>
          <w:p w:rsidR="00B54CF2" w:rsidRPr="002A2C58" w:rsidRDefault="00B54CF2" w:rsidP="00A40AD8">
            <w:pPr>
              <w:jc w:val="center"/>
            </w:pPr>
          </w:p>
        </w:tc>
        <w:tc>
          <w:tcPr>
            <w:tcW w:w="2306" w:type="dxa"/>
          </w:tcPr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订单信息</w:t>
            </w:r>
          </w:p>
        </w:tc>
        <w:tc>
          <w:tcPr>
            <w:tcW w:w="992" w:type="dxa"/>
          </w:tcPr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信用量级</w:t>
            </w:r>
          </w:p>
        </w:tc>
        <w:tc>
          <w:tcPr>
            <w:tcW w:w="1134" w:type="dxa"/>
          </w:tcPr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取消删除</w:t>
            </w:r>
          </w:p>
        </w:tc>
        <w:tc>
          <w:tcPr>
            <w:tcW w:w="2914" w:type="dxa"/>
            <w:vMerge/>
          </w:tcPr>
          <w:p w:rsidR="00B54CF2" w:rsidRPr="002A2C58" w:rsidRDefault="00B54CF2" w:rsidP="00A40AD8">
            <w:pPr>
              <w:jc w:val="center"/>
            </w:pPr>
          </w:p>
        </w:tc>
      </w:tr>
      <w:tr w:rsidR="00B54CF2" w:rsidRPr="002A2C58" w:rsidTr="00B54CF2">
        <w:tc>
          <w:tcPr>
            <w:tcW w:w="950" w:type="dxa"/>
          </w:tcPr>
          <w:p w:rsidR="00B54CF2" w:rsidRPr="002A2C58" w:rsidRDefault="00B54CF2" w:rsidP="00B54CF2">
            <w:pPr>
              <w:jc w:val="center"/>
            </w:pPr>
            <w:r>
              <w:rPr>
                <w:rFonts w:hint="eastAsia"/>
              </w:rPr>
              <w:t>TUS</w:t>
            </w:r>
            <w:r>
              <w:t>3</w:t>
            </w:r>
            <w:r>
              <w:rPr>
                <w:rFonts w:hint="eastAsia"/>
              </w:rPr>
              <w:t>-</w:t>
            </w:r>
            <w:r>
              <w:t>1</w:t>
            </w:r>
          </w:p>
        </w:tc>
        <w:tc>
          <w:tcPr>
            <w:tcW w:w="2306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</w:t>
            </w:r>
            <w:r>
              <w:t>1020403</w:t>
            </w:r>
            <w:r>
              <w:rPr>
                <w:rFonts w:hint="eastAsia"/>
              </w:rPr>
              <w:t>）</w:t>
            </w:r>
          </w:p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500RMB</w:t>
            </w:r>
          </w:p>
        </w:tc>
        <w:tc>
          <w:tcPr>
            <w:tcW w:w="992" w:type="dxa"/>
          </w:tcPr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一半</w:t>
            </w:r>
          </w:p>
        </w:tc>
        <w:tc>
          <w:tcPr>
            <w:tcW w:w="1134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否</w:t>
            </w:r>
          </w:p>
        </w:tc>
        <w:tc>
          <w:tcPr>
            <w:tcW w:w="2914" w:type="dxa"/>
          </w:tcPr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将异常订单状态置为已撤销，信用值加</w:t>
            </w:r>
            <w:r>
              <w:rPr>
                <w:rFonts w:hint="eastAsia"/>
              </w:rPr>
              <w:t>2</w:t>
            </w:r>
            <w:r>
              <w:t>50</w:t>
            </w:r>
            <w:r>
              <w:rPr>
                <w:rFonts w:hint="eastAsia"/>
              </w:rPr>
              <w:t>RMB</w:t>
            </w:r>
          </w:p>
        </w:tc>
      </w:tr>
      <w:tr w:rsidR="00B54CF2" w:rsidRPr="002A2C58" w:rsidTr="00B54CF2">
        <w:tc>
          <w:tcPr>
            <w:tcW w:w="950" w:type="dxa"/>
          </w:tcPr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TUS3-</w:t>
            </w:r>
            <w:r>
              <w:t>2</w:t>
            </w:r>
          </w:p>
        </w:tc>
        <w:tc>
          <w:tcPr>
            <w:tcW w:w="2306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</w:t>
            </w:r>
            <w:r>
              <w:t>20404</w:t>
            </w:r>
            <w:r>
              <w:rPr>
                <w:rFonts w:hint="eastAsia"/>
              </w:rPr>
              <w:t>）</w:t>
            </w:r>
          </w:p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300RMB</w:t>
            </w:r>
          </w:p>
        </w:tc>
        <w:tc>
          <w:tcPr>
            <w:tcW w:w="992" w:type="dxa"/>
          </w:tcPr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全部</w:t>
            </w:r>
          </w:p>
        </w:tc>
        <w:tc>
          <w:tcPr>
            <w:tcW w:w="1134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否</w:t>
            </w:r>
          </w:p>
        </w:tc>
        <w:tc>
          <w:tcPr>
            <w:tcW w:w="2914" w:type="dxa"/>
          </w:tcPr>
          <w:p w:rsidR="00B54CF2" w:rsidRPr="002A2C58" w:rsidRDefault="00B54CF2" w:rsidP="00A40AD8">
            <w:pPr>
              <w:jc w:val="center"/>
            </w:pPr>
            <w:r>
              <w:rPr>
                <w:rFonts w:hint="eastAsia"/>
              </w:rPr>
              <w:t>将异常订单状态置为已撤销，信用值加</w:t>
            </w:r>
            <w:r>
              <w:rPr>
                <w:rFonts w:hint="eastAsia"/>
              </w:rPr>
              <w:t>300RMB</w:t>
            </w:r>
          </w:p>
        </w:tc>
      </w:tr>
      <w:tr w:rsidR="00B54CF2" w:rsidRPr="002A2C58" w:rsidTr="00B54CF2">
        <w:tc>
          <w:tcPr>
            <w:tcW w:w="950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TUS3-</w:t>
            </w:r>
            <w:r>
              <w:t>3</w:t>
            </w:r>
          </w:p>
        </w:tc>
        <w:tc>
          <w:tcPr>
            <w:tcW w:w="2306" w:type="dxa"/>
          </w:tcPr>
          <w:p w:rsidR="00B54CF2" w:rsidRDefault="00B54CF2" w:rsidP="00B54CF2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20405</w:t>
            </w:r>
            <w:r>
              <w:rPr>
                <w:rFonts w:hint="eastAsia"/>
              </w:rPr>
              <w:t>）</w:t>
            </w:r>
          </w:p>
          <w:p w:rsidR="00B54CF2" w:rsidRDefault="00B54CF2" w:rsidP="00B54CF2">
            <w:pPr>
              <w:jc w:val="center"/>
            </w:pPr>
            <w:r>
              <w:rPr>
                <w:rFonts w:hint="eastAsia"/>
              </w:rPr>
              <w:t>400RMB</w:t>
            </w:r>
          </w:p>
        </w:tc>
        <w:tc>
          <w:tcPr>
            <w:tcW w:w="992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一半</w:t>
            </w:r>
          </w:p>
        </w:tc>
        <w:tc>
          <w:tcPr>
            <w:tcW w:w="1134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是</w:t>
            </w:r>
          </w:p>
        </w:tc>
        <w:tc>
          <w:tcPr>
            <w:tcW w:w="2914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系统取消撤销操作，返回初始界面</w:t>
            </w:r>
          </w:p>
        </w:tc>
      </w:tr>
      <w:tr w:rsidR="00B54CF2" w:rsidRPr="002A2C58" w:rsidTr="00B54CF2">
        <w:tc>
          <w:tcPr>
            <w:tcW w:w="950" w:type="dxa"/>
          </w:tcPr>
          <w:p w:rsidR="00B54CF2" w:rsidRDefault="00B54CF2" w:rsidP="00B54CF2">
            <w:pPr>
              <w:jc w:val="center"/>
            </w:pPr>
            <w:r>
              <w:rPr>
                <w:rFonts w:hint="eastAsia"/>
              </w:rPr>
              <w:lastRenderedPageBreak/>
              <w:t>TUS3-</w:t>
            </w:r>
            <w:r>
              <w:t>4</w:t>
            </w:r>
          </w:p>
        </w:tc>
        <w:tc>
          <w:tcPr>
            <w:tcW w:w="2306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订单号（</w:t>
            </w:r>
            <w:r>
              <w:rPr>
                <w:rFonts w:hint="eastAsia"/>
              </w:rPr>
              <w:t>1010</w:t>
            </w:r>
            <w:r>
              <w:t>20406</w:t>
            </w:r>
            <w:r>
              <w:rPr>
                <w:rFonts w:hint="eastAsia"/>
              </w:rPr>
              <w:t>）</w:t>
            </w:r>
          </w:p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500RMB</w:t>
            </w:r>
          </w:p>
        </w:tc>
        <w:tc>
          <w:tcPr>
            <w:tcW w:w="992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全部</w:t>
            </w:r>
          </w:p>
        </w:tc>
        <w:tc>
          <w:tcPr>
            <w:tcW w:w="1134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是</w:t>
            </w:r>
          </w:p>
        </w:tc>
        <w:tc>
          <w:tcPr>
            <w:tcW w:w="2914" w:type="dxa"/>
          </w:tcPr>
          <w:p w:rsidR="00B54CF2" w:rsidRDefault="00B54CF2" w:rsidP="00A40AD8">
            <w:pPr>
              <w:jc w:val="center"/>
            </w:pPr>
            <w:r>
              <w:rPr>
                <w:rFonts w:hint="eastAsia"/>
              </w:rPr>
              <w:t>系统取消撤销操作，返回初始界面</w:t>
            </w:r>
          </w:p>
        </w:tc>
      </w:tr>
    </w:tbl>
    <w:p w:rsidR="00CE3790" w:rsidRDefault="00CE3790" w:rsidP="002A2C58">
      <w:pPr>
        <w:jc w:val="center"/>
        <w:rPr>
          <w:i/>
        </w:rPr>
      </w:pPr>
    </w:p>
    <w:p w:rsidR="00A40AD8" w:rsidRDefault="00A40AD8" w:rsidP="002A2C58">
      <w:pPr>
        <w:jc w:val="center"/>
        <w:rPr>
          <w:i/>
        </w:rPr>
      </w:pPr>
    </w:p>
    <w:p w:rsidR="00A40AD8" w:rsidRDefault="00A40AD8" w:rsidP="002A2C58">
      <w:pPr>
        <w:jc w:val="center"/>
        <w:rPr>
          <w:i/>
        </w:rPr>
      </w:pPr>
    </w:p>
    <w:p w:rsidR="00A40AD8" w:rsidRPr="003B234B" w:rsidRDefault="00A40AD8" w:rsidP="00A40AD8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表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3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 xml:space="preserve">-1 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浏览订单信息</w:t>
      </w:r>
    </w:p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629"/>
        <w:gridCol w:w="1080"/>
        <w:gridCol w:w="942"/>
        <w:gridCol w:w="1217"/>
        <w:gridCol w:w="1218"/>
        <w:gridCol w:w="1218"/>
        <w:gridCol w:w="1218"/>
      </w:tblGrid>
      <w:tr w:rsidR="00A40AD8" w:rsidRPr="003B234B" w:rsidTr="00A40AD8">
        <w:tc>
          <w:tcPr>
            <w:tcW w:w="1629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测试用例套件</w:t>
            </w:r>
          </w:p>
        </w:tc>
        <w:tc>
          <w:tcPr>
            <w:tcW w:w="6893" w:type="dxa"/>
            <w:gridSpan w:val="6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覆盖流程</w:t>
            </w:r>
          </w:p>
        </w:tc>
      </w:tr>
      <w:tr w:rsidR="00A40AD8" w:rsidRPr="003B234B" w:rsidTr="00A40AD8">
        <w:tc>
          <w:tcPr>
            <w:tcW w:w="1629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1</w:t>
            </w:r>
          </w:p>
        </w:tc>
        <w:tc>
          <w:tcPr>
            <w:tcW w:w="1080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a</w:t>
            </w:r>
          </w:p>
        </w:tc>
        <w:tc>
          <w:tcPr>
            <w:tcW w:w="1217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A40AD8" w:rsidRPr="003B234B" w:rsidTr="00A40AD8">
        <w:tc>
          <w:tcPr>
            <w:tcW w:w="1629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2</w:t>
            </w:r>
          </w:p>
        </w:tc>
        <w:tc>
          <w:tcPr>
            <w:tcW w:w="1080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7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b</w:t>
            </w:r>
          </w:p>
        </w:tc>
        <w:tc>
          <w:tcPr>
            <w:tcW w:w="1218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A40AD8" w:rsidRPr="003B234B" w:rsidTr="00A40AD8">
        <w:tc>
          <w:tcPr>
            <w:tcW w:w="1629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3</w:t>
            </w:r>
          </w:p>
        </w:tc>
        <w:tc>
          <w:tcPr>
            <w:tcW w:w="1080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942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7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A40AD8" w:rsidRPr="003B234B" w:rsidRDefault="00A40AD8" w:rsidP="00A40AD8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c</w:t>
            </w:r>
          </w:p>
        </w:tc>
        <w:tc>
          <w:tcPr>
            <w:tcW w:w="1218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18" w:type="dxa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</w:tbl>
    <w:p w:rsidR="00A40AD8" w:rsidRPr="003B234B" w:rsidRDefault="00A40AD8" w:rsidP="00A40AD8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tbl>
      <w:tblPr>
        <w:tblW w:w="818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09"/>
        <w:gridCol w:w="1236"/>
        <w:gridCol w:w="1707"/>
        <w:gridCol w:w="1933"/>
      </w:tblGrid>
      <w:tr w:rsidR="00A40AD8" w:rsidRPr="003B234B" w:rsidTr="00A40AD8">
        <w:trPr>
          <w:trHeight w:val="285"/>
          <w:tblHeader/>
        </w:trPr>
        <w:tc>
          <w:tcPr>
            <w:tcW w:w="8185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A40AD8" w:rsidRPr="003B234B" w:rsidRDefault="00A40AD8" w:rsidP="00A40AD8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A40AD8" w:rsidRPr="003B234B" w:rsidRDefault="00A40AD8" w:rsidP="00A40AD8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表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3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 xml:space="preserve">-2 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测试用例套件对需求的覆盖情况</w:t>
            </w:r>
          </w:p>
        </w:tc>
      </w:tr>
      <w:tr w:rsidR="00A40AD8" w:rsidRPr="003B234B" w:rsidTr="00A40AD8">
        <w:trPr>
          <w:trHeight w:val="285"/>
        </w:trPr>
        <w:tc>
          <w:tcPr>
            <w:tcW w:w="3309" w:type="dxa"/>
            <w:shd w:val="clear" w:color="auto" w:fill="auto"/>
            <w:vAlign w:val="center"/>
          </w:tcPr>
          <w:p w:rsidR="00A40AD8" w:rsidRPr="003B234B" w:rsidRDefault="00A40AD8" w:rsidP="00A40AD8">
            <w:pPr>
              <w:widowControl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</w:tr>
      <w:tr w:rsidR="00A40AD8" w:rsidRPr="003B234B" w:rsidTr="00A40AD8">
        <w:trPr>
          <w:trHeight w:val="27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snapToGrid w:val="0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Browse.</w:t>
            </w:r>
            <w:r>
              <w:rPr>
                <w:rFonts w:ascii="Times-Roman+2" w:hAnsi="Times-Roman+2" w:cs="Times-Roman+2"/>
                <w:szCs w:val="21"/>
              </w:rPr>
              <w:t>Input.Order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A40AD8" w:rsidRPr="003B234B" w:rsidTr="00A40AD8">
        <w:trPr>
          <w:trHeight w:val="27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Browse.Input.Order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  <w:r>
              <w:rPr>
                <w:rFonts w:ascii="Times-Roman+2" w:hAnsi="Times-Roman+2" w:cs="Times-Roman+2"/>
                <w:szCs w:val="21"/>
              </w:rPr>
              <w:t>Classification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A40AD8" w:rsidRPr="003B234B" w:rsidTr="00A40AD8">
        <w:trPr>
          <w:trHeight w:val="27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Browse.Input.Order.Select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A40AD8" w:rsidRPr="003B234B" w:rsidTr="00A40AD8">
        <w:trPr>
          <w:trHeight w:val="27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Browse.Input.Order.Exit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A40AD8" w:rsidRPr="003B234B" w:rsidTr="00A40AD8">
        <w:trPr>
          <w:trHeight w:val="27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Browse.Input.Close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A40AD8" w:rsidRPr="003B234B" w:rsidTr="00A40AD8">
        <w:trPr>
          <w:trHeight w:val="9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Browse.Order.Browse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A40AD8" w:rsidRPr="003B234B" w:rsidTr="00A40AD8">
        <w:trPr>
          <w:trHeight w:val="27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Browse.Order.Clssification.Browse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T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3</w:t>
            </w:r>
          </w:p>
        </w:tc>
      </w:tr>
      <w:tr w:rsidR="00A40AD8" w:rsidRPr="003B234B" w:rsidTr="00A40AD8">
        <w:trPr>
          <w:trHeight w:val="27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Br</w:t>
            </w:r>
            <w:r>
              <w:rPr>
                <w:rFonts w:ascii="Times-Roman+2" w:hAnsi="Times-Roman+2" w:cs="Times-Roman+2"/>
                <w:szCs w:val="21"/>
              </w:rPr>
              <w:t>owse.Order.Info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A40AD8" w:rsidRPr="003B234B" w:rsidTr="00A40AD8">
        <w:trPr>
          <w:trHeight w:val="27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Browse.Show.Order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T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A40AD8" w:rsidRPr="003B234B" w:rsidTr="00A40AD8">
        <w:trPr>
          <w:trHeight w:val="27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Browse.Show.Order.Classification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A40AD8" w:rsidRPr="003B234B" w:rsidTr="00A40AD8">
        <w:trPr>
          <w:trHeight w:val="270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Browse.Show.OrderInfo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A40AD8" w:rsidRPr="003B234B" w:rsidTr="00A40AD8">
        <w:trPr>
          <w:trHeight w:val="169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B</w:t>
            </w:r>
            <w:r>
              <w:rPr>
                <w:rFonts w:ascii="Times-Roman+2" w:hAnsi="Times-Roman+2" w:cs="Times-Roman+2"/>
                <w:szCs w:val="21"/>
              </w:rPr>
              <w:t>rowse.Close.OrderInfo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</w:tr>
      <w:tr w:rsidR="00A40AD8" w:rsidRPr="003B234B" w:rsidTr="00A40AD8">
        <w:trPr>
          <w:trHeight w:val="285"/>
        </w:trPr>
        <w:tc>
          <w:tcPr>
            <w:tcW w:w="3309" w:type="dxa"/>
            <w:shd w:val="clear" w:color="auto" w:fill="auto"/>
          </w:tcPr>
          <w:p w:rsidR="00A40AD8" w:rsidRPr="003B234B" w:rsidRDefault="00A40AD8" w:rsidP="00A40AD8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Browse.Close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A40AD8" w:rsidRPr="003B234B" w:rsidRDefault="00A40AD8" w:rsidP="00A40AD8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</w:tbl>
    <w:p w:rsidR="00A40AD8" w:rsidRDefault="00A40AD8" w:rsidP="00A40AD8"/>
    <w:p w:rsidR="00A40AD8" w:rsidRDefault="00A40AD8" w:rsidP="00A40AD8">
      <w:pPr>
        <w:jc w:val="center"/>
        <w:rPr>
          <w:i/>
        </w:rPr>
      </w:pPr>
      <w:r w:rsidRPr="002A2C58">
        <w:rPr>
          <w:i/>
        </w:rPr>
        <w:t>表</w:t>
      </w:r>
      <w:r>
        <w:rPr>
          <w:rFonts w:hint="eastAsia"/>
          <w:i/>
        </w:rPr>
        <w:t>3</w:t>
      </w:r>
      <w:r w:rsidRPr="002A2C58">
        <w:rPr>
          <w:rFonts w:hint="eastAsia"/>
          <w:i/>
        </w:rPr>
        <w:t>-</w:t>
      </w:r>
      <w:r w:rsidRPr="002A2C58">
        <w:rPr>
          <w:i/>
        </w:rPr>
        <w:t>3 TUS1</w:t>
      </w:r>
      <w:r w:rsidRPr="002A2C58">
        <w:rPr>
          <w:i/>
        </w:rPr>
        <w:t>的测试用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1559"/>
        <w:gridCol w:w="3198"/>
      </w:tblGrid>
      <w:tr w:rsidR="00A40AD8" w:rsidTr="00A40AD8">
        <w:tc>
          <w:tcPr>
            <w:tcW w:w="1129" w:type="dxa"/>
            <w:vMerge w:val="restart"/>
          </w:tcPr>
          <w:p w:rsidR="00A40AD8" w:rsidRPr="002A2C58" w:rsidRDefault="00A40AD8" w:rsidP="00A40AD8">
            <w:pPr>
              <w:jc w:val="center"/>
            </w:pPr>
            <w:r>
              <w:rPr>
                <w:rFonts w:hint="eastAsia"/>
              </w:rPr>
              <w:t>ID</w:t>
            </w:r>
          </w:p>
        </w:tc>
        <w:tc>
          <w:tcPr>
            <w:tcW w:w="3969" w:type="dxa"/>
            <w:gridSpan w:val="2"/>
          </w:tcPr>
          <w:p w:rsidR="00A40AD8" w:rsidRPr="002A2C58" w:rsidRDefault="00A40AD8" w:rsidP="00A40AD8">
            <w:pPr>
              <w:jc w:val="center"/>
            </w:pPr>
            <w:r>
              <w:rPr>
                <w:rFonts w:hint="eastAsia"/>
              </w:rPr>
              <w:t>输入</w:t>
            </w:r>
          </w:p>
        </w:tc>
        <w:tc>
          <w:tcPr>
            <w:tcW w:w="3198" w:type="dxa"/>
            <w:vMerge w:val="restart"/>
          </w:tcPr>
          <w:p w:rsidR="00A40AD8" w:rsidRPr="002A2C58" w:rsidRDefault="00A40AD8" w:rsidP="00A40AD8">
            <w:pPr>
              <w:jc w:val="center"/>
            </w:pPr>
            <w:r>
              <w:rPr>
                <w:rFonts w:hint="eastAsia"/>
              </w:rPr>
              <w:t>预计输出</w:t>
            </w:r>
          </w:p>
        </w:tc>
      </w:tr>
      <w:tr w:rsidR="00A40AD8" w:rsidTr="00A40AD8">
        <w:tc>
          <w:tcPr>
            <w:tcW w:w="1129" w:type="dxa"/>
            <w:vMerge/>
          </w:tcPr>
          <w:p w:rsidR="00A40AD8" w:rsidRPr="002A2C58" w:rsidRDefault="00A40AD8" w:rsidP="00A40AD8">
            <w:pPr>
              <w:jc w:val="center"/>
            </w:pPr>
          </w:p>
        </w:tc>
        <w:tc>
          <w:tcPr>
            <w:tcW w:w="2410" w:type="dxa"/>
          </w:tcPr>
          <w:p w:rsidR="00A40AD8" w:rsidRPr="002A2C58" w:rsidRDefault="00A40AD8" w:rsidP="00A40AD8">
            <w:pPr>
              <w:jc w:val="center"/>
            </w:pPr>
            <w:r>
              <w:rPr>
                <w:rFonts w:hint="eastAsia"/>
              </w:rPr>
              <w:t>订单号</w:t>
            </w:r>
          </w:p>
        </w:tc>
        <w:tc>
          <w:tcPr>
            <w:tcW w:w="1559" w:type="dxa"/>
          </w:tcPr>
          <w:p w:rsidR="00A40AD8" w:rsidRPr="002A2C58" w:rsidRDefault="00A40AD8" w:rsidP="00A40AD8">
            <w:pPr>
              <w:jc w:val="center"/>
            </w:pPr>
            <w:r>
              <w:rPr>
                <w:rFonts w:hint="eastAsia"/>
              </w:rPr>
              <w:t>状态</w:t>
            </w:r>
          </w:p>
        </w:tc>
        <w:tc>
          <w:tcPr>
            <w:tcW w:w="3198" w:type="dxa"/>
            <w:vMerge/>
          </w:tcPr>
          <w:p w:rsidR="00A40AD8" w:rsidRPr="002A2C58" w:rsidRDefault="00A40AD8" w:rsidP="00A40AD8">
            <w:pPr>
              <w:jc w:val="center"/>
            </w:pPr>
          </w:p>
        </w:tc>
      </w:tr>
      <w:tr w:rsidR="00A40AD8" w:rsidTr="00A40AD8">
        <w:tc>
          <w:tcPr>
            <w:tcW w:w="1129" w:type="dxa"/>
          </w:tcPr>
          <w:p w:rsidR="00A40AD8" w:rsidRPr="002A2C58" w:rsidRDefault="00A40AD8" w:rsidP="00A40AD8">
            <w:pPr>
              <w:jc w:val="center"/>
            </w:pPr>
            <w:r>
              <w:rPr>
                <w:rFonts w:hint="eastAsia"/>
              </w:rPr>
              <w:t>TUS1-</w:t>
            </w:r>
            <w:r>
              <w:t>1</w:t>
            </w:r>
          </w:p>
        </w:tc>
        <w:tc>
          <w:tcPr>
            <w:tcW w:w="2410" w:type="dxa"/>
          </w:tcPr>
          <w:p w:rsidR="00A40AD8" w:rsidRDefault="00A40AD8" w:rsidP="00A40AD8">
            <w:pPr>
              <w:jc w:val="center"/>
            </w:pPr>
            <w:r>
              <w:rPr>
                <w:rFonts w:hint="eastAsia"/>
              </w:rPr>
              <w:t>10</w:t>
            </w:r>
            <w:r>
              <w:t>1020401</w:t>
            </w:r>
          </w:p>
          <w:p w:rsidR="00A40AD8" w:rsidRPr="002A2C58" w:rsidRDefault="00A40AD8" w:rsidP="00A40AD8">
            <w:r>
              <w:t xml:space="preserve">  </w:t>
            </w:r>
          </w:p>
        </w:tc>
        <w:tc>
          <w:tcPr>
            <w:tcW w:w="1559" w:type="dxa"/>
          </w:tcPr>
          <w:p w:rsidR="00A40AD8" w:rsidRPr="002A2C58" w:rsidRDefault="00657C1A" w:rsidP="00A40AD8">
            <w:pPr>
              <w:jc w:val="center"/>
            </w:pPr>
            <w:r>
              <w:rPr>
                <w:rFonts w:hint="eastAsia"/>
              </w:rPr>
              <w:t>未执行、正常</w:t>
            </w:r>
          </w:p>
        </w:tc>
        <w:tc>
          <w:tcPr>
            <w:tcW w:w="3198" w:type="dxa"/>
          </w:tcPr>
          <w:p w:rsidR="00A40AD8" w:rsidRDefault="00657C1A" w:rsidP="00A40AD8">
            <w:pPr>
              <w:jc w:val="center"/>
            </w:pPr>
            <w:r>
              <w:rPr>
                <w:rFonts w:hint="eastAsia"/>
              </w:rPr>
              <w:t>系统显示订单信息：</w:t>
            </w:r>
          </w:p>
          <w:p w:rsidR="00657C1A" w:rsidRDefault="00657C1A" w:rsidP="00A40AD8">
            <w:pPr>
              <w:jc w:val="center"/>
            </w:pPr>
            <w:r>
              <w:t>订单号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1020401</w:t>
            </w:r>
          </w:p>
          <w:p w:rsidR="00657C1A" w:rsidRDefault="00657C1A" w:rsidP="00A40AD8">
            <w:pPr>
              <w:jc w:val="center"/>
            </w:pPr>
            <w:r>
              <w:t>执行日期</w:t>
            </w:r>
            <w:r>
              <w:rPr>
                <w:rFonts w:hint="eastAsia"/>
              </w:rPr>
              <w:t>：</w:t>
            </w:r>
            <w:r>
              <w:t>2016/10/13</w:t>
            </w:r>
          </w:p>
          <w:p w:rsidR="00657C1A" w:rsidRPr="002A2C58" w:rsidRDefault="00657C1A" w:rsidP="00A40AD8">
            <w:pPr>
              <w:jc w:val="center"/>
              <w:rPr>
                <w:rFonts w:hint="eastAsia"/>
              </w:rPr>
            </w:pPr>
            <w:r>
              <w:t>状态</w:t>
            </w:r>
            <w:r>
              <w:rPr>
                <w:rFonts w:hint="eastAsia"/>
              </w:rPr>
              <w:t>：</w:t>
            </w:r>
            <w:r>
              <w:t>未执行</w:t>
            </w:r>
            <w:r>
              <w:rPr>
                <w:rFonts w:hint="eastAsia"/>
              </w:rPr>
              <w:t>、</w:t>
            </w:r>
            <w:r>
              <w:t>正常</w:t>
            </w:r>
          </w:p>
        </w:tc>
      </w:tr>
    </w:tbl>
    <w:p w:rsidR="00A40AD8" w:rsidRDefault="00A40AD8" w:rsidP="00A40AD8">
      <w:pPr>
        <w:jc w:val="center"/>
        <w:rPr>
          <w:i/>
        </w:rPr>
      </w:pPr>
    </w:p>
    <w:p w:rsidR="00A40AD8" w:rsidRDefault="00A40AD8" w:rsidP="00A40AD8">
      <w:pPr>
        <w:jc w:val="center"/>
        <w:rPr>
          <w:i/>
        </w:rPr>
      </w:pPr>
      <w:r>
        <w:rPr>
          <w:rFonts w:hint="eastAsia"/>
          <w:i/>
        </w:rPr>
        <w:t>表</w:t>
      </w:r>
      <w:r w:rsidR="00657C1A">
        <w:rPr>
          <w:rFonts w:hint="eastAsia"/>
          <w:i/>
        </w:rPr>
        <w:t>3</w:t>
      </w:r>
      <w:r>
        <w:rPr>
          <w:rFonts w:hint="eastAsia"/>
          <w:i/>
        </w:rPr>
        <w:t>-</w:t>
      </w:r>
      <w:r>
        <w:rPr>
          <w:i/>
        </w:rPr>
        <w:t>4TUS2</w:t>
      </w:r>
      <w:r>
        <w:rPr>
          <w:i/>
        </w:rPr>
        <w:t>的测试用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1559"/>
        <w:gridCol w:w="3198"/>
      </w:tblGrid>
      <w:tr w:rsidR="00A40AD8" w:rsidRPr="002A2C58" w:rsidTr="00A40AD8">
        <w:tc>
          <w:tcPr>
            <w:tcW w:w="1129" w:type="dxa"/>
            <w:vMerge w:val="restart"/>
          </w:tcPr>
          <w:p w:rsidR="00A40AD8" w:rsidRPr="002A2C58" w:rsidRDefault="00A40AD8" w:rsidP="00A40AD8">
            <w:pPr>
              <w:jc w:val="center"/>
            </w:pPr>
            <w:r>
              <w:rPr>
                <w:rFonts w:hint="eastAsia"/>
              </w:rPr>
              <w:t>ID</w:t>
            </w:r>
          </w:p>
        </w:tc>
        <w:tc>
          <w:tcPr>
            <w:tcW w:w="3969" w:type="dxa"/>
            <w:gridSpan w:val="2"/>
          </w:tcPr>
          <w:p w:rsidR="00A40AD8" w:rsidRPr="002A2C58" w:rsidRDefault="00A40AD8" w:rsidP="00A40AD8">
            <w:pPr>
              <w:jc w:val="center"/>
            </w:pPr>
            <w:r>
              <w:rPr>
                <w:rFonts w:hint="eastAsia"/>
              </w:rPr>
              <w:t>输入</w:t>
            </w:r>
          </w:p>
        </w:tc>
        <w:tc>
          <w:tcPr>
            <w:tcW w:w="3198" w:type="dxa"/>
            <w:vMerge w:val="restart"/>
          </w:tcPr>
          <w:p w:rsidR="00A40AD8" w:rsidRPr="002A2C58" w:rsidRDefault="00A40AD8" w:rsidP="00A40AD8">
            <w:pPr>
              <w:jc w:val="center"/>
            </w:pPr>
            <w:r>
              <w:rPr>
                <w:rFonts w:hint="eastAsia"/>
              </w:rPr>
              <w:t>预计输出</w:t>
            </w:r>
          </w:p>
        </w:tc>
      </w:tr>
      <w:tr w:rsidR="00A40AD8" w:rsidRPr="002A2C58" w:rsidTr="00A40AD8">
        <w:tc>
          <w:tcPr>
            <w:tcW w:w="1129" w:type="dxa"/>
            <w:vMerge/>
          </w:tcPr>
          <w:p w:rsidR="00A40AD8" w:rsidRPr="002A2C58" w:rsidRDefault="00A40AD8" w:rsidP="00A40AD8">
            <w:pPr>
              <w:jc w:val="center"/>
            </w:pPr>
          </w:p>
        </w:tc>
        <w:tc>
          <w:tcPr>
            <w:tcW w:w="2410" w:type="dxa"/>
          </w:tcPr>
          <w:p w:rsidR="00A40AD8" w:rsidRPr="002A2C58" w:rsidRDefault="00657C1A" w:rsidP="00A40AD8">
            <w:pPr>
              <w:jc w:val="center"/>
            </w:pPr>
            <w:r>
              <w:rPr>
                <w:rFonts w:hint="eastAsia"/>
              </w:rPr>
              <w:t>订单号</w:t>
            </w:r>
          </w:p>
        </w:tc>
        <w:tc>
          <w:tcPr>
            <w:tcW w:w="1559" w:type="dxa"/>
          </w:tcPr>
          <w:p w:rsidR="00A40AD8" w:rsidRPr="002A2C58" w:rsidRDefault="00657C1A" w:rsidP="00A40AD8">
            <w:pPr>
              <w:jc w:val="center"/>
            </w:pPr>
            <w:r>
              <w:rPr>
                <w:rFonts w:hint="eastAsia"/>
              </w:rPr>
              <w:t>状态</w:t>
            </w:r>
          </w:p>
        </w:tc>
        <w:tc>
          <w:tcPr>
            <w:tcW w:w="3198" w:type="dxa"/>
            <w:vMerge/>
          </w:tcPr>
          <w:p w:rsidR="00A40AD8" w:rsidRPr="002A2C58" w:rsidRDefault="00A40AD8" w:rsidP="00A40AD8">
            <w:pPr>
              <w:jc w:val="center"/>
            </w:pPr>
          </w:p>
        </w:tc>
      </w:tr>
      <w:tr w:rsidR="00A40AD8" w:rsidRPr="002A2C58" w:rsidTr="00A40AD8">
        <w:tc>
          <w:tcPr>
            <w:tcW w:w="1129" w:type="dxa"/>
          </w:tcPr>
          <w:p w:rsidR="00A40AD8" w:rsidRPr="002A2C58" w:rsidRDefault="00A40AD8" w:rsidP="00A40AD8">
            <w:pPr>
              <w:jc w:val="center"/>
            </w:pPr>
            <w:r>
              <w:rPr>
                <w:rFonts w:hint="eastAsia"/>
              </w:rPr>
              <w:t>TUS2-</w:t>
            </w:r>
            <w:r>
              <w:t>1</w:t>
            </w:r>
          </w:p>
        </w:tc>
        <w:tc>
          <w:tcPr>
            <w:tcW w:w="2410" w:type="dxa"/>
          </w:tcPr>
          <w:p w:rsidR="00A40AD8" w:rsidRPr="002A2C58" w:rsidRDefault="00A40AD8" w:rsidP="00657C1A">
            <w:pPr>
              <w:ind w:firstLineChars="300" w:firstLine="60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  <w:r>
              <w:t>1020403</w:t>
            </w:r>
          </w:p>
        </w:tc>
        <w:tc>
          <w:tcPr>
            <w:tcW w:w="1559" w:type="dxa"/>
          </w:tcPr>
          <w:p w:rsidR="00A40AD8" w:rsidRPr="002A2C58" w:rsidRDefault="00657C1A" w:rsidP="00A40AD8">
            <w:pPr>
              <w:jc w:val="center"/>
            </w:pPr>
            <w:r>
              <w:rPr>
                <w:rFonts w:hint="eastAsia"/>
              </w:rPr>
              <w:t>已执行</w:t>
            </w:r>
          </w:p>
        </w:tc>
        <w:tc>
          <w:tcPr>
            <w:tcW w:w="3198" w:type="dxa"/>
          </w:tcPr>
          <w:p w:rsidR="00A40AD8" w:rsidRDefault="00657C1A" w:rsidP="00A40AD8">
            <w:pPr>
              <w:jc w:val="center"/>
            </w:pPr>
            <w:r>
              <w:rPr>
                <w:rFonts w:hint="eastAsia"/>
              </w:rPr>
              <w:t>系统显示订单信息：</w:t>
            </w:r>
            <w:r>
              <w:br/>
            </w:r>
            <w:r>
              <w:t>订单号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102040</w:t>
            </w:r>
            <w:r>
              <w:t>3</w:t>
            </w:r>
          </w:p>
          <w:p w:rsidR="00657C1A" w:rsidRDefault="00657C1A" w:rsidP="00A40AD8">
            <w:pPr>
              <w:jc w:val="center"/>
            </w:pPr>
            <w:r>
              <w:lastRenderedPageBreak/>
              <w:t>执行日期</w:t>
            </w:r>
            <w:r>
              <w:rPr>
                <w:rFonts w:hint="eastAsia"/>
              </w:rPr>
              <w:t>：</w:t>
            </w:r>
            <w:r>
              <w:t>2016/10/13</w:t>
            </w:r>
          </w:p>
          <w:p w:rsidR="00657C1A" w:rsidRPr="002A2C58" w:rsidRDefault="00657C1A" w:rsidP="00A40AD8">
            <w:pPr>
              <w:jc w:val="center"/>
            </w:pPr>
            <w:r>
              <w:t>状态</w:t>
            </w:r>
            <w:r>
              <w:rPr>
                <w:rFonts w:hint="eastAsia"/>
              </w:rPr>
              <w:t>：</w:t>
            </w:r>
            <w:r>
              <w:t>已执行</w:t>
            </w:r>
          </w:p>
        </w:tc>
      </w:tr>
    </w:tbl>
    <w:p w:rsidR="00A40AD8" w:rsidRDefault="00A40AD8" w:rsidP="00A40AD8">
      <w:pPr>
        <w:jc w:val="center"/>
        <w:rPr>
          <w:i/>
        </w:rPr>
      </w:pPr>
    </w:p>
    <w:p w:rsidR="00A40AD8" w:rsidRDefault="00A40AD8" w:rsidP="00A40AD8">
      <w:pPr>
        <w:jc w:val="center"/>
        <w:rPr>
          <w:i/>
        </w:rPr>
      </w:pPr>
      <w:r>
        <w:rPr>
          <w:rFonts w:hint="eastAsia"/>
          <w:i/>
        </w:rPr>
        <w:t>表</w:t>
      </w:r>
      <w:r w:rsidR="00657C1A">
        <w:rPr>
          <w:rFonts w:hint="eastAsia"/>
          <w:i/>
        </w:rPr>
        <w:t>3</w:t>
      </w:r>
      <w:r>
        <w:rPr>
          <w:rFonts w:hint="eastAsia"/>
          <w:i/>
        </w:rPr>
        <w:t>-</w:t>
      </w:r>
      <w:r>
        <w:rPr>
          <w:i/>
        </w:rPr>
        <w:t>5 TUS3</w:t>
      </w:r>
      <w:r>
        <w:rPr>
          <w:i/>
        </w:rPr>
        <w:t>的测试用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2410"/>
        <w:gridCol w:w="1559"/>
        <w:gridCol w:w="3198"/>
      </w:tblGrid>
      <w:tr w:rsidR="00657C1A" w:rsidRPr="002A2C58" w:rsidTr="008031AC">
        <w:tc>
          <w:tcPr>
            <w:tcW w:w="1129" w:type="dxa"/>
            <w:vMerge w:val="restart"/>
          </w:tcPr>
          <w:p w:rsidR="00657C1A" w:rsidRPr="002A2C58" w:rsidRDefault="00657C1A" w:rsidP="008031AC">
            <w:pPr>
              <w:jc w:val="center"/>
            </w:pPr>
            <w:r>
              <w:rPr>
                <w:rFonts w:hint="eastAsia"/>
              </w:rPr>
              <w:t>ID</w:t>
            </w:r>
          </w:p>
        </w:tc>
        <w:tc>
          <w:tcPr>
            <w:tcW w:w="3969" w:type="dxa"/>
            <w:gridSpan w:val="2"/>
          </w:tcPr>
          <w:p w:rsidR="00657C1A" w:rsidRPr="002A2C58" w:rsidRDefault="00657C1A" w:rsidP="008031AC">
            <w:pPr>
              <w:jc w:val="center"/>
            </w:pPr>
            <w:r>
              <w:rPr>
                <w:rFonts w:hint="eastAsia"/>
              </w:rPr>
              <w:t>输入</w:t>
            </w:r>
          </w:p>
        </w:tc>
        <w:tc>
          <w:tcPr>
            <w:tcW w:w="3198" w:type="dxa"/>
            <w:vMerge w:val="restart"/>
          </w:tcPr>
          <w:p w:rsidR="00657C1A" w:rsidRPr="002A2C58" w:rsidRDefault="00657C1A" w:rsidP="008031AC">
            <w:pPr>
              <w:jc w:val="center"/>
            </w:pPr>
            <w:r>
              <w:rPr>
                <w:rFonts w:hint="eastAsia"/>
              </w:rPr>
              <w:t>预计输出</w:t>
            </w:r>
          </w:p>
        </w:tc>
      </w:tr>
      <w:tr w:rsidR="00657C1A" w:rsidRPr="002A2C58" w:rsidTr="008031AC">
        <w:tc>
          <w:tcPr>
            <w:tcW w:w="1129" w:type="dxa"/>
            <w:vMerge/>
          </w:tcPr>
          <w:p w:rsidR="00657C1A" w:rsidRPr="002A2C58" w:rsidRDefault="00657C1A" w:rsidP="008031AC">
            <w:pPr>
              <w:jc w:val="center"/>
            </w:pPr>
          </w:p>
        </w:tc>
        <w:tc>
          <w:tcPr>
            <w:tcW w:w="2410" w:type="dxa"/>
          </w:tcPr>
          <w:p w:rsidR="00657C1A" w:rsidRPr="002A2C58" w:rsidRDefault="00657C1A" w:rsidP="008031AC">
            <w:pPr>
              <w:jc w:val="center"/>
            </w:pPr>
            <w:r>
              <w:rPr>
                <w:rFonts w:hint="eastAsia"/>
              </w:rPr>
              <w:t>订单号</w:t>
            </w:r>
          </w:p>
        </w:tc>
        <w:tc>
          <w:tcPr>
            <w:tcW w:w="1559" w:type="dxa"/>
          </w:tcPr>
          <w:p w:rsidR="00657C1A" w:rsidRPr="002A2C58" w:rsidRDefault="00657C1A" w:rsidP="008031AC">
            <w:pPr>
              <w:jc w:val="center"/>
            </w:pPr>
            <w:r>
              <w:rPr>
                <w:rFonts w:hint="eastAsia"/>
              </w:rPr>
              <w:t>状态</w:t>
            </w:r>
          </w:p>
        </w:tc>
        <w:tc>
          <w:tcPr>
            <w:tcW w:w="3198" w:type="dxa"/>
            <w:vMerge/>
          </w:tcPr>
          <w:p w:rsidR="00657C1A" w:rsidRPr="002A2C58" w:rsidRDefault="00657C1A" w:rsidP="008031AC">
            <w:pPr>
              <w:jc w:val="center"/>
            </w:pPr>
          </w:p>
        </w:tc>
      </w:tr>
      <w:tr w:rsidR="00657C1A" w:rsidRPr="002A2C58" w:rsidTr="008031AC">
        <w:tc>
          <w:tcPr>
            <w:tcW w:w="1129" w:type="dxa"/>
          </w:tcPr>
          <w:p w:rsidR="00657C1A" w:rsidRPr="002A2C58" w:rsidRDefault="00657C1A" w:rsidP="008031AC">
            <w:pPr>
              <w:jc w:val="center"/>
            </w:pPr>
            <w:r>
              <w:rPr>
                <w:rFonts w:hint="eastAsia"/>
              </w:rPr>
              <w:t>TUS3</w:t>
            </w:r>
            <w:r>
              <w:rPr>
                <w:rFonts w:hint="eastAsia"/>
              </w:rPr>
              <w:t>-</w:t>
            </w:r>
            <w:r>
              <w:t>1</w:t>
            </w:r>
          </w:p>
        </w:tc>
        <w:tc>
          <w:tcPr>
            <w:tcW w:w="2410" w:type="dxa"/>
          </w:tcPr>
          <w:p w:rsidR="00657C1A" w:rsidRPr="002A2C58" w:rsidRDefault="00657C1A" w:rsidP="008031AC">
            <w:pPr>
              <w:ind w:firstLineChars="300" w:firstLine="600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  <w:r>
              <w:t>1020405</w:t>
            </w:r>
          </w:p>
        </w:tc>
        <w:tc>
          <w:tcPr>
            <w:tcW w:w="1559" w:type="dxa"/>
          </w:tcPr>
          <w:p w:rsidR="00657C1A" w:rsidRPr="002A2C58" w:rsidRDefault="00657C1A" w:rsidP="008031AC">
            <w:pPr>
              <w:jc w:val="center"/>
            </w:pPr>
            <w:r>
              <w:t>异常</w:t>
            </w:r>
          </w:p>
        </w:tc>
        <w:tc>
          <w:tcPr>
            <w:tcW w:w="3198" w:type="dxa"/>
          </w:tcPr>
          <w:p w:rsidR="00657C1A" w:rsidRDefault="00657C1A" w:rsidP="008031AC">
            <w:pPr>
              <w:jc w:val="center"/>
            </w:pPr>
            <w:r>
              <w:rPr>
                <w:rFonts w:hint="eastAsia"/>
              </w:rPr>
              <w:t>系统显示订单信息：</w:t>
            </w:r>
            <w:r>
              <w:br/>
            </w:r>
            <w:r>
              <w:t>订单号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102040</w:t>
            </w:r>
            <w:r>
              <w:t>5</w:t>
            </w:r>
          </w:p>
          <w:p w:rsidR="00657C1A" w:rsidRDefault="00657C1A" w:rsidP="008031AC">
            <w:pPr>
              <w:jc w:val="center"/>
            </w:pPr>
            <w:r>
              <w:t>执行日期</w:t>
            </w:r>
            <w:r>
              <w:rPr>
                <w:rFonts w:hint="eastAsia"/>
              </w:rPr>
              <w:t>：</w:t>
            </w:r>
            <w:r>
              <w:t>2016/10/13</w:t>
            </w:r>
          </w:p>
          <w:p w:rsidR="00657C1A" w:rsidRPr="002A2C58" w:rsidRDefault="00657C1A" w:rsidP="008031AC">
            <w:pPr>
              <w:jc w:val="center"/>
              <w:rPr>
                <w:rFonts w:hint="eastAsia"/>
              </w:rPr>
            </w:pPr>
            <w:r>
              <w:t>状态</w:t>
            </w:r>
            <w:r>
              <w:rPr>
                <w:rFonts w:hint="eastAsia"/>
              </w:rPr>
              <w:t>：</w:t>
            </w:r>
            <w:r>
              <w:t>异常</w:t>
            </w:r>
          </w:p>
        </w:tc>
      </w:tr>
      <w:tr w:rsidR="00657C1A" w:rsidRPr="002A2C58" w:rsidTr="008031AC">
        <w:tc>
          <w:tcPr>
            <w:tcW w:w="1129" w:type="dxa"/>
          </w:tcPr>
          <w:p w:rsidR="00657C1A" w:rsidRDefault="00657C1A" w:rsidP="008031A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US3-2</w:t>
            </w:r>
          </w:p>
        </w:tc>
        <w:tc>
          <w:tcPr>
            <w:tcW w:w="2410" w:type="dxa"/>
          </w:tcPr>
          <w:p w:rsidR="00657C1A" w:rsidRDefault="00657C1A" w:rsidP="008031AC">
            <w:pPr>
              <w:ind w:firstLineChars="300" w:firstLine="600"/>
              <w:rPr>
                <w:rFonts w:hint="eastAsia"/>
              </w:rPr>
            </w:pPr>
            <w:r>
              <w:rPr>
                <w:rFonts w:hint="eastAsia"/>
              </w:rPr>
              <w:t>101020407</w:t>
            </w:r>
          </w:p>
        </w:tc>
        <w:tc>
          <w:tcPr>
            <w:tcW w:w="1559" w:type="dxa"/>
          </w:tcPr>
          <w:p w:rsidR="00657C1A" w:rsidRDefault="00657C1A" w:rsidP="008031AC">
            <w:pPr>
              <w:jc w:val="center"/>
            </w:pPr>
            <w:r>
              <w:t>已撤销</w:t>
            </w:r>
          </w:p>
        </w:tc>
        <w:tc>
          <w:tcPr>
            <w:tcW w:w="3198" w:type="dxa"/>
          </w:tcPr>
          <w:p w:rsidR="00657C1A" w:rsidRDefault="00657C1A" w:rsidP="008031AC">
            <w:pPr>
              <w:jc w:val="center"/>
            </w:pPr>
            <w:r>
              <w:rPr>
                <w:rFonts w:hint="eastAsia"/>
              </w:rPr>
              <w:t>系统显示订单信息：</w:t>
            </w:r>
          </w:p>
          <w:p w:rsidR="00657C1A" w:rsidRDefault="00657C1A" w:rsidP="008031AC">
            <w:pPr>
              <w:jc w:val="center"/>
            </w:pPr>
            <w:r>
              <w:t>订单号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1020407</w:t>
            </w:r>
          </w:p>
          <w:p w:rsidR="00657C1A" w:rsidRDefault="00657C1A" w:rsidP="008031AC">
            <w:pPr>
              <w:jc w:val="center"/>
            </w:pPr>
            <w:r>
              <w:t>执行日期</w:t>
            </w:r>
            <w:r>
              <w:rPr>
                <w:rFonts w:hint="eastAsia"/>
              </w:rPr>
              <w:t>：</w:t>
            </w:r>
            <w:r>
              <w:t>2016/10/13</w:t>
            </w:r>
          </w:p>
          <w:p w:rsidR="00657C1A" w:rsidRDefault="00657C1A" w:rsidP="008031AC">
            <w:pPr>
              <w:jc w:val="center"/>
              <w:rPr>
                <w:rFonts w:hint="eastAsia"/>
              </w:rPr>
            </w:pPr>
            <w:r>
              <w:t>状态</w:t>
            </w:r>
            <w:r>
              <w:rPr>
                <w:rFonts w:hint="eastAsia"/>
              </w:rPr>
              <w:t>：</w:t>
            </w:r>
            <w:r>
              <w:t>已执行</w:t>
            </w:r>
          </w:p>
        </w:tc>
      </w:tr>
    </w:tbl>
    <w:p w:rsidR="00A40AD8" w:rsidRDefault="00A40AD8" w:rsidP="002A2C58">
      <w:pPr>
        <w:jc w:val="center"/>
        <w:rPr>
          <w:i/>
        </w:rPr>
      </w:pPr>
    </w:p>
    <w:p w:rsidR="00836E60" w:rsidRDefault="00836E60" w:rsidP="002A2C58">
      <w:pPr>
        <w:jc w:val="center"/>
        <w:rPr>
          <w:i/>
        </w:rPr>
      </w:pPr>
    </w:p>
    <w:p w:rsidR="00836E60" w:rsidRDefault="00836E60" w:rsidP="002A2C58">
      <w:pPr>
        <w:jc w:val="center"/>
        <w:rPr>
          <w:i/>
        </w:rPr>
      </w:pPr>
    </w:p>
    <w:p w:rsidR="00836E60" w:rsidRPr="003B234B" w:rsidRDefault="00836E60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表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4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 xml:space="preserve">-1 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用户管理</w:t>
      </w:r>
      <w:r w:rsidRPr="003B234B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测试用例套件</w:t>
      </w:r>
    </w:p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629"/>
        <w:gridCol w:w="1080"/>
        <w:gridCol w:w="1255"/>
        <w:gridCol w:w="1276"/>
        <w:gridCol w:w="1418"/>
        <w:gridCol w:w="850"/>
        <w:gridCol w:w="1014"/>
      </w:tblGrid>
      <w:tr w:rsidR="00836E60" w:rsidRPr="003B234B" w:rsidTr="008031AC">
        <w:tc>
          <w:tcPr>
            <w:tcW w:w="1629" w:type="dxa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测试用例套件</w:t>
            </w:r>
          </w:p>
        </w:tc>
        <w:tc>
          <w:tcPr>
            <w:tcW w:w="6893" w:type="dxa"/>
            <w:gridSpan w:val="6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覆盖流程</w:t>
            </w:r>
          </w:p>
        </w:tc>
      </w:tr>
      <w:tr w:rsidR="00836E60" w:rsidRPr="003B234B" w:rsidTr="008E1820">
        <w:trPr>
          <w:trHeight w:val="431"/>
        </w:trPr>
        <w:tc>
          <w:tcPr>
            <w:tcW w:w="1629" w:type="dxa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1</w:t>
            </w:r>
          </w:p>
        </w:tc>
        <w:tc>
          <w:tcPr>
            <w:tcW w:w="1080" w:type="dxa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1255" w:type="dxa"/>
          </w:tcPr>
          <w:p w:rsidR="0012211B" w:rsidRPr="003B234B" w:rsidRDefault="00965C32" w:rsidP="00965C32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.0-1a</w:t>
            </w:r>
          </w:p>
        </w:tc>
        <w:tc>
          <w:tcPr>
            <w:tcW w:w="1276" w:type="dxa"/>
          </w:tcPr>
          <w:p w:rsidR="00836E60" w:rsidRPr="003B234B" w:rsidRDefault="00965C32" w:rsidP="00965C32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.1-1a</w:t>
            </w:r>
          </w:p>
        </w:tc>
        <w:tc>
          <w:tcPr>
            <w:tcW w:w="1418" w:type="dxa"/>
          </w:tcPr>
          <w:p w:rsidR="00836E60" w:rsidRPr="003B234B" w:rsidRDefault="00965C32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.2-1a</w:t>
            </w:r>
          </w:p>
        </w:tc>
        <w:tc>
          <w:tcPr>
            <w:tcW w:w="850" w:type="dxa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014" w:type="dxa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836E60" w:rsidRPr="003B234B" w:rsidTr="008E1820">
        <w:tc>
          <w:tcPr>
            <w:tcW w:w="1629" w:type="dxa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2</w:t>
            </w:r>
          </w:p>
        </w:tc>
        <w:tc>
          <w:tcPr>
            <w:tcW w:w="1080" w:type="dxa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 w:rsidRPr="003B234B"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1255" w:type="dxa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76" w:type="dxa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418" w:type="dxa"/>
          </w:tcPr>
          <w:p w:rsidR="00836E60" w:rsidRPr="003B234B" w:rsidRDefault="00836E6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850" w:type="dxa"/>
          </w:tcPr>
          <w:p w:rsidR="00836E60" w:rsidRPr="003B234B" w:rsidRDefault="008E182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.0-1b</w:t>
            </w:r>
          </w:p>
        </w:tc>
        <w:tc>
          <w:tcPr>
            <w:tcW w:w="1014" w:type="dxa"/>
          </w:tcPr>
          <w:p w:rsidR="00836E60" w:rsidRPr="003B234B" w:rsidRDefault="008E182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.1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-1b</w:t>
            </w:r>
          </w:p>
        </w:tc>
      </w:tr>
      <w:tr w:rsidR="008E1820" w:rsidRPr="003B234B" w:rsidTr="008E1820">
        <w:tc>
          <w:tcPr>
            <w:tcW w:w="1629" w:type="dxa"/>
          </w:tcPr>
          <w:p w:rsidR="008E1820" w:rsidRPr="003B234B" w:rsidRDefault="008E1820" w:rsidP="008031AC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TUS4</w:t>
            </w:r>
          </w:p>
        </w:tc>
        <w:tc>
          <w:tcPr>
            <w:tcW w:w="1080" w:type="dxa"/>
          </w:tcPr>
          <w:p w:rsidR="008E1820" w:rsidRPr="003B234B" w:rsidRDefault="008E1820" w:rsidP="008031AC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正常流程</w:t>
            </w:r>
          </w:p>
        </w:tc>
        <w:tc>
          <w:tcPr>
            <w:tcW w:w="1255" w:type="dxa"/>
          </w:tcPr>
          <w:p w:rsidR="008E1820" w:rsidRPr="003B234B" w:rsidRDefault="008E182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276" w:type="dxa"/>
          </w:tcPr>
          <w:p w:rsidR="008E1820" w:rsidRPr="003B234B" w:rsidRDefault="008E182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2.0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-1-2a</w:t>
            </w:r>
          </w:p>
        </w:tc>
        <w:tc>
          <w:tcPr>
            <w:tcW w:w="1418" w:type="dxa"/>
          </w:tcPr>
          <w:p w:rsidR="008E1820" w:rsidRDefault="008E1820" w:rsidP="0012211B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850" w:type="dxa"/>
          </w:tcPr>
          <w:p w:rsidR="008E1820" w:rsidRPr="003B234B" w:rsidRDefault="008E182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014" w:type="dxa"/>
          </w:tcPr>
          <w:p w:rsidR="008E1820" w:rsidRPr="003B234B" w:rsidRDefault="008E182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</w:tbl>
    <w:p w:rsidR="00836E60" w:rsidRPr="003B234B" w:rsidRDefault="00836E60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tbl>
      <w:tblPr>
        <w:tblW w:w="8185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09"/>
        <w:gridCol w:w="1236"/>
        <w:gridCol w:w="1707"/>
        <w:gridCol w:w="1933"/>
      </w:tblGrid>
      <w:tr w:rsidR="008E1820" w:rsidRPr="003B234B" w:rsidTr="008E1820">
        <w:trPr>
          <w:trHeight w:val="285"/>
          <w:tblHeader/>
        </w:trPr>
        <w:tc>
          <w:tcPr>
            <w:tcW w:w="8185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8E1820" w:rsidRPr="003B234B" w:rsidRDefault="008E182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8E1820" w:rsidRPr="003B234B" w:rsidRDefault="008E1820" w:rsidP="008031AC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</w:p>
          <w:p w:rsidR="008E1820" w:rsidRPr="003B234B" w:rsidRDefault="008E1820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表</w:t>
            </w:r>
            <w:r w:rsidR="0069728D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4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 xml:space="preserve">-2 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Cs w:val="21"/>
              </w:rPr>
              <w:t>测试用例套件对需求的覆盖情况</w:t>
            </w:r>
          </w:p>
        </w:tc>
      </w:tr>
      <w:tr w:rsidR="008E1820" w:rsidRPr="003B234B" w:rsidTr="008E1820">
        <w:trPr>
          <w:trHeight w:val="285"/>
        </w:trPr>
        <w:tc>
          <w:tcPr>
            <w:tcW w:w="3309" w:type="dxa"/>
            <w:shd w:val="clear" w:color="auto" w:fill="auto"/>
            <w:vAlign w:val="center"/>
          </w:tcPr>
          <w:p w:rsidR="008E1820" w:rsidRPr="003B234B" w:rsidRDefault="008E1820" w:rsidP="008031AC">
            <w:pPr>
              <w:widowControl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测试用例套件</w:t>
            </w:r>
            <w:r w:rsidRPr="003B234B"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3</w:t>
            </w: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snapToGrid w:val="0"/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Manage.Input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anege.Input.</w:t>
            </w:r>
            <w:r>
              <w:rPr>
                <w:rFonts w:ascii="Times-Roman+2" w:hAnsi="Times-Roman+2" w:cs="Times-Roman+2"/>
                <w:szCs w:val="21"/>
              </w:rPr>
              <w:t>Keyword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a</w:t>
            </w:r>
            <w:r>
              <w:rPr>
                <w:rFonts w:ascii="Times-Roman+2" w:hAnsi="Times-Roman+2" w:cs="Times-Roman+2"/>
                <w:szCs w:val="21"/>
              </w:rPr>
              <w:t>nage.Input.Signal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</w:t>
            </w:r>
            <w:r>
              <w:rPr>
                <w:rFonts w:ascii="Times-Roman+2" w:hAnsi="Times-Roman+2" w:cs="Times-Roman+2"/>
                <w:szCs w:val="21"/>
              </w:rPr>
              <w:t>anage.Input.Change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anage.Input.Add.</w:t>
            </w:r>
            <w:r>
              <w:rPr>
                <w:rFonts w:ascii="Times-Roman+2" w:hAnsi="Times-Roman+2" w:cs="Times-Roman+2"/>
                <w:szCs w:val="21"/>
              </w:rPr>
              <w:t>WebWorker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9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</w:t>
            </w:r>
            <w:r>
              <w:rPr>
                <w:rFonts w:ascii="Times-Roman+2" w:hAnsi="Times-Roman+2" w:cs="Times-Roman+2"/>
                <w:szCs w:val="21"/>
              </w:rPr>
              <w:t>anage.Input.Add.HotelWorker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8E1820" w:rsidRPr="003B234B" w:rsidTr="008E1820">
        <w:trPr>
          <w:trHeight w:val="285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</w:t>
            </w:r>
            <w:r>
              <w:rPr>
                <w:rFonts w:ascii="Times-Roman+2" w:hAnsi="Times-Roman+2" w:cs="Times-Roman+2"/>
                <w:szCs w:val="21"/>
              </w:rPr>
              <w:t>anage.Input.Invalid.UserID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69728D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285"/>
        </w:trPr>
        <w:tc>
          <w:tcPr>
            <w:tcW w:w="3309" w:type="dxa"/>
            <w:shd w:val="clear" w:color="auto" w:fill="auto"/>
          </w:tcPr>
          <w:p w:rsidR="008E1820" w:rsidRDefault="008E1820" w:rsidP="008031AC">
            <w:pPr>
              <w:rPr>
                <w:rFonts w:ascii="Times-Roman+2" w:eastAsia="宋体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anage.Input.Invalid.</w:t>
            </w:r>
            <w:r>
              <w:rPr>
                <w:rFonts w:ascii="Times-Roman+2" w:hAnsi="Times-Roman+2" w:cs="Times-Roman+2"/>
                <w:szCs w:val="21"/>
              </w:rPr>
              <w:t>UserInfo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Manage.Show.UserInfo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Manage.Show.Change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Manage.Show.Add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Manage.Reminder.Add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8031AC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anage.Reminder.</w:t>
            </w:r>
            <w:r>
              <w:rPr>
                <w:rFonts w:ascii="Times-Roman+2" w:hAnsi="Times-Roman+2" w:cs="Times-Roman+2"/>
                <w:szCs w:val="21"/>
              </w:rPr>
              <w:t>Invalid.UserID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8031AC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285"/>
        </w:trPr>
        <w:tc>
          <w:tcPr>
            <w:tcW w:w="3309" w:type="dxa"/>
            <w:shd w:val="clear" w:color="auto" w:fill="auto"/>
          </w:tcPr>
          <w:p w:rsidR="008E1820" w:rsidRPr="00316948" w:rsidRDefault="008E1820" w:rsidP="0012211B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Manage.Reminder.Invalid.UserInfo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12211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Manage.Reminder.Invalid.Exist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12211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lastRenderedPageBreak/>
              <w:t>Manage.Reminder.Invalid.HotelID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12211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Manage.Add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  <w:r>
              <w:rPr>
                <w:rFonts w:ascii="Times-Roman+2" w:hAnsi="Times-Roman+2" w:cs="Times-Roman+2"/>
                <w:szCs w:val="21"/>
              </w:rPr>
              <w:t>WebWorker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69728D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285"/>
        </w:trPr>
        <w:tc>
          <w:tcPr>
            <w:tcW w:w="3309" w:type="dxa"/>
            <w:shd w:val="clear" w:color="auto" w:fill="auto"/>
          </w:tcPr>
          <w:p w:rsidR="008E1820" w:rsidRPr="003B234B" w:rsidRDefault="008E1820" w:rsidP="0012211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Manage.Add.HotelWorker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12211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Manage.Add.Invalid.Exist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12211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anage.</w:t>
            </w:r>
            <w:r>
              <w:rPr>
                <w:rFonts w:ascii="Times-Roman+2" w:hAnsi="Times-Roman+2" w:cs="Times-Roman+2"/>
                <w:szCs w:val="21"/>
              </w:rPr>
              <w:t>Update.Change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69728D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69728D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285"/>
        </w:trPr>
        <w:tc>
          <w:tcPr>
            <w:tcW w:w="3309" w:type="dxa"/>
            <w:shd w:val="clear" w:color="auto" w:fill="auto"/>
          </w:tcPr>
          <w:p w:rsidR="008E1820" w:rsidRPr="003B234B" w:rsidRDefault="008E1820" w:rsidP="0012211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anage.Update.Add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69728D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  <w:tr w:rsidR="008E1820" w:rsidRPr="003B234B" w:rsidTr="008E1820">
        <w:trPr>
          <w:trHeight w:val="270"/>
        </w:trPr>
        <w:tc>
          <w:tcPr>
            <w:tcW w:w="3309" w:type="dxa"/>
            <w:shd w:val="clear" w:color="auto" w:fill="auto"/>
          </w:tcPr>
          <w:p w:rsidR="008E1820" w:rsidRPr="003B234B" w:rsidRDefault="008E1820" w:rsidP="0012211B">
            <w:pPr>
              <w:rPr>
                <w:rFonts w:ascii="Times New Roman" w:eastAsia="宋体" w:hAnsi="Times New Roman" w:cs="Times New Roman"/>
                <w:i/>
                <w:iCs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Manage.Clos</w:t>
            </w:r>
            <w:r>
              <w:rPr>
                <w:rFonts w:ascii="Times-Roman+2" w:hAnsi="Times-Roman+2" w:cs="Times-Roman+2"/>
                <w:szCs w:val="21"/>
              </w:rPr>
              <w:t>e</w:t>
            </w:r>
            <w:proofErr w:type="spellEnd"/>
          </w:p>
        </w:tc>
        <w:tc>
          <w:tcPr>
            <w:tcW w:w="1236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1</w:t>
            </w:r>
          </w:p>
        </w:tc>
        <w:tc>
          <w:tcPr>
            <w:tcW w:w="1707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</w:t>
            </w:r>
            <w:r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1933" w:type="dxa"/>
            <w:shd w:val="clear" w:color="auto" w:fill="auto"/>
            <w:vAlign w:val="bottom"/>
          </w:tcPr>
          <w:p w:rsidR="008E1820" w:rsidRPr="003B234B" w:rsidRDefault="008E1820" w:rsidP="0012211B">
            <w:pPr>
              <w:widowControl/>
              <w:jc w:val="left"/>
              <w:rPr>
                <w:rFonts w:ascii="Times New Roman" w:eastAsia="宋体" w:hAnsi="Times New Roman" w:cs="Times New Roman"/>
                <w:i/>
                <w:color w:val="000000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kern w:val="0"/>
                <w:sz w:val="18"/>
                <w:szCs w:val="18"/>
              </w:rPr>
              <w:t>TUS3</w:t>
            </w:r>
          </w:p>
        </w:tc>
      </w:tr>
    </w:tbl>
    <w:p w:rsidR="00836E60" w:rsidRPr="003B234B" w:rsidRDefault="00836E60" w:rsidP="00836E60">
      <w:pPr>
        <w:rPr>
          <w:rFonts w:ascii="Calibri" w:eastAsia="宋体" w:hAnsi="Calibri" w:cs="Times New Roman"/>
        </w:rPr>
      </w:pPr>
    </w:p>
    <w:p w:rsidR="00836E60" w:rsidRDefault="00836E60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836E60" w:rsidRDefault="00836E60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表</w:t>
      </w:r>
      <w:r w:rsidR="0069728D">
        <w:rPr>
          <w:rFonts w:ascii="Times New Roman" w:eastAsia="宋体" w:hAnsi="Times New Roman" w:cs="Times New Roman"/>
          <w:i/>
          <w:color w:val="000000"/>
          <w:kern w:val="0"/>
          <w:szCs w:val="21"/>
        </w:rPr>
        <w:t>4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-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3 TUS1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的测试用例</w:t>
      </w:r>
    </w:p>
    <w:p w:rsidR="0069728D" w:rsidRDefault="0069728D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69728D" w:rsidRDefault="0069728D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82"/>
        <w:gridCol w:w="1732"/>
        <w:gridCol w:w="1033"/>
        <w:gridCol w:w="2766"/>
        <w:gridCol w:w="1383"/>
      </w:tblGrid>
      <w:tr w:rsidR="0069728D" w:rsidTr="0069728D">
        <w:trPr>
          <w:trHeight w:val="399"/>
        </w:trPr>
        <w:tc>
          <w:tcPr>
            <w:tcW w:w="1382" w:type="dxa"/>
            <w:vMerge w:val="restart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ID</w:t>
            </w:r>
          </w:p>
        </w:tc>
        <w:tc>
          <w:tcPr>
            <w:tcW w:w="5531" w:type="dxa"/>
            <w:gridSpan w:val="3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输入</w:t>
            </w:r>
          </w:p>
        </w:tc>
        <w:tc>
          <w:tcPr>
            <w:tcW w:w="1383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预期输出</w:t>
            </w:r>
          </w:p>
        </w:tc>
      </w:tr>
      <w:tr w:rsidR="0069728D" w:rsidTr="009745A9">
        <w:tc>
          <w:tcPr>
            <w:tcW w:w="1382" w:type="dxa"/>
            <w:vMerge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732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用户</w:t>
            </w:r>
          </w:p>
        </w:tc>
        <w:tc>
          <w:tcPr>
            <w:tcW w:w="1033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编号</w:t>
            </w:r>
          </w:p>
        </w:tc>
        <w:tc>
          <w:tcPr>
            <w:tcW w:w="2766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修改信息</w:t>
            </w:r>
          </w:p>
        </w:tc>
        <w:tc>
          <w:tcPr>
            <w:tcW w:w="1383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69728D" w:rsidTr="009745A9">
        <w:tc>
          <w:tcPr>
            <w:tcW w:w="1382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1-1</w:t>
            </w:r>
          </w:p>
        </w:tc>
        <w:tc>
          <w:tcPr>
            <w:tcW w:w="1732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客户</w:t>
            </w:r>
          </w:p>
        </w:tc>
        <w:tc>
          <w:tcPr>
            <w:tcW w:w="1033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0102</w:t>
            </w:r>
          </w:p>
        </w:tc>
        <w:tc>
          <w:tcPr>
            <w:tcW w:w="2766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生日改为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996/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1/12</w:t>
            </w:r>
          </w:p>
        </w:tc>
        <w:tc>
          <w:tcPr>
            <w:tcW w:w="1383" w:type="dxa"/>
          </w:tcPr>
          <w:p w:rsidR="0069728D" w:rsidRDefault="0069728D" w:rsidP="0069728D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非法编号</w:t>
            </w:r>
          </w:p>
        </w:tc>
      </w:tr>
      <w:tr w:rsidR="0069728D" w:rsidTr="009745A9">
        <w:tc>
          <w:tcPr>
            <w:tcW w:w="1382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1-2</w:t>
            </w:r>
          </w:p>
        </w:tc>
        <w:tc>
          <w:tcPr>
            <w:tcW w:w="1732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酒店工作人员</w:t>
            </w:r>
          </w:p>
        </w:tc>
        <w:tc>
          <w:tcPr>
            <w:tcW w:w="1033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2010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</w:t>
            </w:r>
          </w:p>
        </w:tc>
        <w:tc>
          <w:tcPr>
            <w:tcW w:w="2766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名称改为小张</w:t>
            </w:r>
          </w:p>
        </w:tc>
        <w:tc>
          <w:tcPr>
            <w:tcW w:w="1383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非法编号</w:t>
            </w:r>
          </w:p>
        </w:tc>
      </w:tr>
      <w:tr w:rsidR="0069728D" w:rsidTr="009745A9">
        <w:tc>
          <w:tcPr>
            <w:tcW w:w="1382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1-3</w:t>
            </w:r>
          </w:p>
        </w:tc>
        <w:tc>
          <w:tcPr>
            <w:tcW w:w="1732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网站营销人员</w:t>
            </w:r>
          </w:p>
        </w:tc>
        <w:tc>
          <w:tcPr>
            <w:tcW w:w="1033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30105</w:t>
            </w:r>
          </w:p>
        </w:tc>
        <w:tc>
          <w:tcPr>
            <w:tcW w:w="2766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名称改为小明</w:t>
            </w:r>
          </w:p>
        </w:tc>
        <w:tc>
          <w:tcPr>
            <w:tcW w:w="1383" w:type="dxa"/>
          </w:tcPr>
          <w:p w:rsidR="0069728D" w:rsidRDefault="0069728D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非法编号</w:t>
            </w:r>
          </w:p>
        </w:tc>
      </w:tr>
      <w:tr w:rsidR="009745A9" w:rsidTr="009745A9">
        <w:tc>
          <w:tcPr>
            <w:tcW w:w="1382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1-4</w:t>
            </w:r>
          </w:p>
        </w:tc>
        <w:tc>
          <w:tcPr>
            <w:tcW w:w="1732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客户</w:t>
            </w:r>
          </w:p>
        </w:tc>
        <w:tc>
          <w:tcPr>
            <w:tcW w:w="1033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01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021</w:t>
            </w:r>
          </w:p>
        </w:tc>
        <w:tc>
          <w:tcPr>
            <w:tcW w:w="2766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生日改为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996/11/12</w:t>
            </w:r>
          </w:p>
        </w:tc>
        <w:tc>
          <w:tcPr>
            <w:tcW w:w="1383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显示生日为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996/11/12</w:t>
            </w:r>
          </w:p>
        </w:tc>
      </w:tr>
      <w:tr w:rsidR="009745A9" w:rsidTr="009745A9">
        <w:tc>
          <w:tcPr>
            <w:tcW w:w="1382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-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5</w:t>
            </w:r>
          </w:p>
        </w:tc>
        <w:tc>
          <w:tcPr>
            <w:tcW w:w="1732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酒店工作人员</w:t>
            </w:r>
          </w:p>
        </w:tc>
        <w:tc>
          <w:tcPr>
            <w:tcW w:w="1033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201011</w:t>
            </w:r>
          </w:p>
        </w:tc>
        <w:tc>
          <w:tcPr>
            <w:tcW w:w="2766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名称改为小张</w:t>
            </w:r>
          </w:p>
        </w:tc>
        <w:tc>
          <w:tcPr>
            <w:tcW w:w="1383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显示名字为小张</w:t>
            </w:r>
          </w:p>
        </w:tc>
      </w:tr>
      <w:tr w:rsidR="009745A9" w:rsidTr="009745A9">
        <w:tc>
          <w:tcPr>
            <w:tcW w:w="1382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1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-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6</w:t>
            </w:r>
          </w:p>
        </w:tc>
        <w:tc>
          <w:tcPr>
            <w:tcW w:w="1732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网站营销人员</w:t>
            </w:r>
          </w:p>
        </w:tc>
        <w:tc>
          <w:tcPr>
            <w:tcW w:w="1033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301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051</w:t>
            </w:r>
          </w:p>
        </w:tc>
        <w:tc>
          <w:tcPr>
            <w:tcW w:w="2766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名称改为小明</w:t>
            </w:r>
          </w:p>
        </w:tc>
        <w:tc>
          <w:tcPr>
            <w:tcW w:w="1383" w:type="dxa"/>
          </w:tcPr>
          <w:p w:rsidR="009745A9" w:rsidRDefault="009745A9" w:rsidP="00836E60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显示名字为小明</w:t>
            </w:r>
          </w:p>
        </w:tc>
      </w:tr>
    </w:tbl>
    <w:p w:rsidR="0069728D" w:rsidRDefault="0069728D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69728D" w:rsidRDefault="0069728D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69728D" w:rsidRDefault="0069728D" w:rsidP="00836E60">
      <w:pPr>
        <w:widowControl/>
        <w:jc w:val="center"/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</w:pPr>
    </w:p>
    <w:p w:rsidR="00836E60" w:rsidRDefault="00836E60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表</w:t>
      </w:r>
      <w:r w:rsidR="008E2F6C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4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-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4 TUS2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的测试用例</w:t>
      </w:r>
    </w:p>
    <w:p w:rsidR="008E2F6C" w:rsidRDefault="008E2F6C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8E2F6C" w:rsidRDefault="008E2F6C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1382"/>
        <w:gridCol w:w="1732"/>
        <w:gridCol w:w="1033"/>
        <w:gridCol w:w="2766"/>
        <w:gridCol w:w="1587"/>
      </w:tblGrid>
      <w:tr w:rsidR="008E2F6C" w:rsidTr="008E2F6C">
        <w:trPr>
          <w:trHeight w:val="399"/>
        </w:trPr>
        <w:tc>
          <w:tcPr>
            <w:tcW w:w="1382" w:type="dxa"/>
            <w:vMerge w:val="restart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ID</w:t>
            </w:r>
          </w:p>
        </w:tc>
        <w:tc>
          <w:tcPr>
            <w:tcW w:w="5531" w:type="dxa"/>
            <w:gridSpan w:val="3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输入</w:t>
            </w:r>
          </w:p>
        </w:tc>
        <w:tc>
          <w:tcPr>
            <w:tcW w:w="1587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预期输出</w:t>
            </w:r>
          </w:p>
        </w:tc>
      </w:tr>
      <w:tr w:rsidR="008E2F6C" w:rsidTr="008E2F6C">
        <w:tc>
          <w:tcPr>
            <w:tcW w:w="1382" w:type="dxa"/>
            <w:vMerge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732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用户</w:t>
            </w:r>
          </w:p>
        </w:tc>
        <w:tc>
          <w:tcPr>
            <w:tcW w:w="1033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编号</w:t>
            </w:r>
          </w:p>
        </w:tc>
        <w:tc>
          <w:tcPr>
            <w:tcW w:w="2766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修改信息</w:t>
            </w:r>
          </w:p>
        </w:tc>
        <w:tc>
          <w:tcPr>
            <w:tcW w:w="1587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8E2F6C" w:rsidTr="008E2F6C">
        <w:tc>
          <w:tcPr>
            <w:tcW w:w="1382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2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-1</w:t>
            </w:r>
          </w:p>
        </w:tc>
        <w:tc>
          <w:tcPr>
            <w:tcW w:w="1732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客户</w:t>
            </w:r>
          </w:p>
        </w:tc>
        <w:tc>
          <w:tcPr>
            <w:tcW w:w="1033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0102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</w:t>
            </w:r>
          </w:p>
        </w:tc>
        <w:tc>
          <w:tcPr>
            <w:tcW w:w="2766" w:type="dxa"/>
          </w:tcPr>
          <w:p w:rsidR="008E2F6C" w:rsidRDefault="008E2F6C" w:rsidP="008E2F6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生日改为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996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年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1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2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日</w:t>
            </w:r>
          </w:p>
        </w:tc>
        <w:tc>
          <w:tcPr>
            <w:tcW w:w="1587" w:type="dxa"/>
          </w:tcPr>
          <w:p w:rsidR="008E2F6C" w:rsidRDefault="008E2F6C" w:rsidP="008031AC">
            <w:pPr>
              <w:widowControl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生日格式错误</w:t>
            </w:r>
          </w:p>
        </w:tc>
      </w:tr>
      <w:tr w:rsidR="008E2F6C" w:rsidTr="008E2F6C">
        <w:tc>
          <w:tcPr>
            <w:tcW w:w="1382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2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-2</w:t>
            </w:r>
          </w:p>
        </w:tc>
        <w:tc>
          <w:tcPr>
            <w:tcW w:w="1732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酒店工作人员</w:t>
            </w:r>
          </w:p>
        </w:tc>
        <w:tc>
          <w:tcPr>
            <w:tcW w:w="1033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2010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</w:t>
            </w:r>
          </w:p>
        </w:tc>
        <w:tc>
          <w:tcPr>
            <w:tcW w:w="2766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名称改为小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*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）</w:t>
            </w:r>
          </w:p>
        </w:tc>
        <w:tc>
          <w:tcPr>
            <w:tcW w:w="1587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名字格式错误</w:t>
            </w:r>
          </w:p>
        </w:tc>
      </w:tr>
      <w:tr w:rsidR="008E2F6C" w:rsidTr="008E2F6C">
        <w:tc>
          <w:tcPr>
            <w:tcW w:w="1382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1-4</w:t>
            </w:r>
          </w:p>
        </w:tc>
        <w:tc>
          <w:tcPr>
            <w:tcW w:w="1732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客户</w:t>
            </w:r>
          </w:p>
        </w:tc>
        <w:tc>
          <w:tcPr>
            <w:tcW w:w="1033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01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021</w:t>
            </w:r>
          </w:p>
        </w:tc>
        <w:tc>
          <w:tcPr>
            <w:tcW w:w="2766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生日改为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996/11/12</w:t>
            </w:r>
          </w:p>
        </w:tc>
        <w:tc>
          <w:tcPr>
            <w:tcW w:w="1587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显示生日为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996/11/12</w:t>
            </w:r>
          </w:p>
        </w:tc>
      </w:tr>
      <w:tr w:rsidR="008E2F6C" w:rsidTr="008E2F6C">
        <w:tc>
          <w:tcPr>
            <w:tcW w:w="1382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-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5</w:t>
            </w:r>
          </w:p>
        </w:tc>
        <w:tc>
          <w:tcPr>
            <w:tcW w:w="1732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酒店工作人员</w:t>
            </w:r>
          </w:p>
        </w:tc>
        <w:tc>
          <w:tcPr>
            <w:tcW w:w="1033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201011</w:t>
            </w:r>
          </w:p>
        </w:tc>
        <w:tc>
          <w:tcPr>
            <w:tcW w:w="2766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名称改为小张</w:t>
            </w:r>
          </w:p>
        </w:tc>
        <w:tc>
          <w:tcPr>
            <w:tcW w:w="1587" w:type="dxa"/>
          </w:tcPr>
          <w:p w:rsidR="008E2F6C" w:rsidRDefault="008E2F6C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显示名字为小张</w:t>
            </w:r>
          </w:p>
        </w:tc>
      </w:tr>
    </w:tbl>
    <w:p w:rsidR="008E2F6C" w:rsidRDefault="008E2F6C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8E2F6C" w:rsidRDefault="008E2F6C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8E2F6C" w:rsidRDefault="008E2F6C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8E2F6C" w:rsidRDefault="008E2F6C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8E2F6C" w:rsidRDefault="008E2F6C" w:rsidP="00836E60">
      <w:pPr>
        <w:widowControl/>
        <w:jc w:val="center"/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</w:pPr>
    </w:p>
    <w:p w:rsidR="00836E60" w:rsidRDefault="00836E60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836E60" w:rsidRDefault="00836E60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表</w:t>
      </w:r>
      <w:r w:rsidR="008E2F6C"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4</w:t>
      </w:r>
      <w:r>
        <w:rPr>
          <w:rFonts w:ascii="Times New Roman" w:eastAsia="宋体" w:hAnsi="Times New Roman" w:cs="Times New Roman" w:hint="eastAsia"/>
          <w:i/>
          <w:color w:val="000000"/>
          <w:kern w:val="0"/>
          <w:szCs w:val="21"/>
        </w:rPr>
        <w:t>-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5 TUS3</w:t>
      </w:r>
      <w:r>
        <w:rPr>
          <w:rFonts w:ascii="Times New Roman" w:eastAsia="宋体" w:hAnsi="Times New Roman" w:cs="Times New Roman"/>
          <w:i/>
          <w:color w:val="000000"/>
          <w:kern w:val="0"/>
          <w:szCs w:val="21"/>
        </w:rPr>
        <w:t>的测试用例</w:t>
      </w:r>
    </w:p>
    <w:p w:rsidR="008E2F6C" w:rsidRDefault="008E2F6C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8E2F6C" w:rsidRDefault="008E2F6C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tbl>
      <w:tblPr>
        <w:tblStyle w:val="a3"/>
        <w:tblW w:w="7325" w:type="dxa"/>
        <w:tblLook w:val="04A0" w:firstRow="1" w:lastRow="0" w:firstColumn="1" w:lastColumn="0" w:noHBand="0" w:noVBand="1"/>
      </w:tblPr>
      <w:tblGrid>
        <w:gridCol w:w="1197"/>
        <w:gridCol w:w="1354"/>
        <w:gridCol w:w="2257"/>
        <w:gridCol w:w="2517"/>
      </w:tblGrid>
      <w:tr w:rsidR="00B95857" w:rsidTr="00B95857">
        <w:trPr>
          <w:trHeight w:val="399"/>
        </w:trPr>
        <w:tc>
          <w:tcPr>
            <w:tcW w:w="1197" w:type="dxa"/>
            <w:vMerge w:val="restart"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ID</w:t>
            </w:r>
          </w:p>
        </w:tc>
        <w:tc>
          <w:tcPr>
            <w:tcW w:w="3611" w:type="dxa"/>
            <w:gridSpan w:val="2"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输入</w:t>
            </w:r>
          </w:p>
        </w:tc>
        <w:tc>
          <w:tcPr>
            <w:tcW w:w="2517" w:type="dxa"/>
            <w:vMerge w:val="restart"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预期输出</w:t>
            </w:r>
          </w:p>
        </w:tc>
      </w:tr>
      <w:tr w:rsidR="00B95857" w:rsidTr="00B95857">
        <w:tc>
          <w:tcPr>
            <w:tcW w:w="1197" w:type="dxa"/>
            <w:vMerge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  <w:tc>
          <w:tcPr>
            <w:tcW w:w="1354" w:type="dxa"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用户</w:t>
            </w:r>
          </w:p>
        </w:tc>
        <w:tc>
          <w:tcPr>
            <w:tcW w:w="2257" w:type="dxa"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信息</w:t>
            </w:r>
          </w:p>
        </w:tc>
        <w:tc>
          <w:tcPr>
            <w:tcW w:w="2517" w:type="dxa"/>
            <w:vMerge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</w:p>
        </w:tc>
      </w:tr>
      <w:tr w:rsidR="00B95857" w:rsidTr="00B95857">
        <w:tc>
          <w:tcPr>
            <w:tcW w:w="1197" w:type="dxa"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3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-1</w:t>
            </w:r>
          </w:p>
        </w:tc>
        <w:tc>
          <w:tcPr>
            <w:tcW w:w="1354" w:type="dxa"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网络营销人员</w:t>
            </w:r>
          </w:p>
        </w:tc>
        <w:tc>
          <w:tcPr>
            <w:tcW w:w="2257" w:type="dxa"/>
          </w:tcPr>
          <w:p w:rsidR="00B95857" w:rsidRDefault="00B95857" w:rsidP="008031AC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联系方式：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59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51921622</w:t>
            </w:r>
          </w:p>
          <w:p w:rsidR="00B95857" w:rsidRDefault="00B95857" w:rsidP="008031AC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姓名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：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李刚</w:t>
            </w:r>
          </w:p>
          <w:p w:rsidR="00B95857" w:rsidRDefault="00B95857" w:rsidP="008031AC">
            <w:pPr>
              <w:widowControl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权限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：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高</w:t>
            </w:r>
          </w:p>
        </w:tc>
        <w:tc>
          <w:tcPr>
            <w:tcW w:w="2517" w:type="dxa"/>
          </w:tcPr>
          <w:p w:rsidR="00B95857" w:rsidRDefault="00B95857" w:rsidP="008031AC">
            <w:pPr>
              <w:widowControl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此用户已存在</w:t>
            </w:r>
          </w:p>
        </w:tc>
      </w:tr>
      <w:tr w:rsidR="00B95857" w:rsidTr="00B95857">
        <w:tc>
          <w:tcPr>
            <w:tcW w:w="1197" w:type="dxa"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TUS3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-2</w:t>
            </w:r>
          </w:p>
        </w:tc>
        <w:tc>
          <w:tcPr>
            <w:tcW w:w="1354" w:type="dxa"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网络营销人员</w:t>
            </w:r>
          </w:p>
        </w:tc>
        <w:tc>
          <w:tcPr>
            <w:tcW w:w="2257" w:type="dxa"/>
          </w:tcPr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联系方：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158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962511569</w:t>
            </w:r>
          </w:p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姓名：姜群</w:t>
            </w:r>
          </w:p>
          <w:p w:rsidR="00B95857" w:rsidRDefault="00B95857" w:rsidP="008031AC">
            <w:pPr>
              <w:widowControl/>
              <w:jc w:val="center"/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权限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：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高</w:t>
            </w:r>
          </w:p>
        </w:tc>
        <w:tc>
          <w:tcPr>
            <w:tcW w:w="2517" w:type="dxa"/>
          </w:tcPr>
          <w:p w:rsidR="00B95857" w:rsidRDefault="00B95857" w:rsidP="00B95857">
            <w:pPr>
              <w:widowControl/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</w:pP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添加成功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！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用户编号</w:t>
            </w:r>
            <w:r>
              <w:rPr>
                <w:rFonts w:ascii="Times New Roman" w:eastAsia="宋体" w:hAnsi="Times New Roman" w:cs="Times New Roman" w:hint="eastAsia"/>
                <w:i/>
                <w:color w:val="000000"/>
                <w:szCs w:val="21"/>
              </w:rPr>
              <w:t>30</w:t>
            </w:r>
            <w:r>
              <w:rPr>
                <w:rFonts w:ascii="Times New Roman" w:eastAsia="宋体" w:hAnsi="Times New Roman" w:cs="Times New Roman"/>
                <w:i/>
                <w:color w:val="000000"/>
                <w:szCs w:val="21"/>
              </w:rPr>
              <w:t>1020</w:t>
            </w:r>
          </w:p>
        </w:tc>
      </w:tr>
    </w:tbl>
    <w:p w:rsidR="008E2F6C" w:rsidRDefault="008E2F6C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8E2F6C" w:rsidRDefault="008E2F6C" w:rsidP="00836E60">
      <w:pPr>
        <w:widowControl/>
        <w:jc w:val="center"/>
        <w:rPr>
          <w:rFonts w:ascii="Times New Roman" w:eastAsia="宋体" w:hAnsi="Times New Roman" w:cs="Times New Roman"/>
          <w:i/>
          <w:color w:val="000000"/>
          <w:kern w:val="0"/>
          <w:szCs w:val="21"/>
        </w:rPr>
      </w:pPr>
    </w:p>
    <w:p w:rsidR="00836E60" w:rsidRPr="00836E60" w:rsidRDefault="00836E60" w:rsidP="00B95857">
      <w:pPr>
        <w:rPr>
          <w:rFonts w:hint="eastAsia"/>
          <w:i/>
        </w:rPr>
      </w:pPr>
      <w:bookmarkStart w:id="0" w:name="_GoBack"/>
      <w:bookmarkEnd w:id="0"/>
    </w:p>
    <w:sectPr w:rsidR="00836E60" w:rsidRPr="00836E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27B9" w:rsidRDefault="001D27B9" w:rsidP="00D00316">
      <w:r>
        <w:separator/>
      </w:r>
    </w:p>
  </w:endnote>
  <w:endnote w:type="continuationSeparator" w:id="0">
    <w:p w:rsidR="001D27B9" w:rsidRDefault="001D27B9" w:rsidP="00D00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-Roman+2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27B9" w:rsidRDefault="001D27B9" w:rsidP="00D00316">
      <w:r>
        <w:separator/>
      </w:r>
    </w:p>
  </w:footnote>
  <w:footnote w:type="continuationSeparator" w:id="0">
    <w:p w:rsidR="001D27B9" w:rsidRDefault="001D27B9" w:rsidP="00D003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jAzNjUFUsZmBko6SsGpxcWZ+XkgBSa1AN+GgDksAAAA"/>
  </w:docVars>
  <w:rsids>
    <w:rsidRoot w:val="003B234B"/>
    <w:rsid w:val="000057F0"/>
    <w:rsid w:val="00085207"/>
    <w:rsid w:val="0012211B"/>
    <w:rsid w:val="00136D64"/>
    <w:rsid w:val="001D27B9"/>
    <w:rsid w:val="00212F56"/>
    <w:rsid w:val="00270FDD"/>
    <w:rsid w:val="0027640E"/>
    <w:rsid w:val="002A2C58"/>
    <w:rsid w:val="003855E6"/>
    <w:rsid w:val="003B234B"/>
    <w:rsid w:val="004478AC"/>
    <w:rsid w:val="00657C1A"/>
    <w:rsid w:val="00680D13"/>
    <w:rsid w:val="00681F5E"/>
    <w:rsid w:val="0069728D"/>
    <w:rsid w:val="006C3ACE"/>
    <w:rsid w:val="00836E60"/>
    <w:rsid w:val="008E1820"/>
    <w:rsid w:val="008E2F6C"/>
    <w:rsid w:val="00965C32"/>
    <w:rsid w:val="009745A9"/>
    <w:rsid w:val="00A40AD8"/>
    <w:rsid w:val="00B006E8"/>
    <w:rsid w:val="00B54CF2"/>
    <w:rsid w:val="00B947C8"/>
    <w:rsid w:val="00B95857"/>
    <w:rsid w:val="00BA4ED5"/>
    <w:rsid w:val="00BE0106"/>
    <w:rsid w:val="00BF25A9"/>
    <w:rsid w:val="00CE3790"/>
    <w:rsid w:val="00D00316"/>
    <w:rsid w:val="00D60CBD"/>
    <w:rsid w:val="00DE43AE"/>
    <w:rsid w:val="00FA5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043B20A-E064-4C7F-A761-CF104735B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B234B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D0031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00316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D0031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0031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8</Pages>
  <Words>925</Words>
  <Characters>5279</Characters>
  <Application>Microsoft Office Word</Application>
  <DocSecurity>0</DocSecurity>
  <Lines>43</Lines>
  <Paragraphs>12</Paragraphs>
  <ScaleCrop>false</ScaleCrop>
  <Company/>
  <LinksUpToDate>false</LinksUpToDate>
  <CharactersWithSpaces>6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8</cp:revision>
  <dcterms:created xsi:type="dcterms:W3CDTF">2016-09-28T12:36:00Z</dcterms:created>
  <dcterms:modified xsi:type="dcterms:W3CDTF">2016-10-13T15:46:00Z</dcterms:modified>
</cp:coreProperties>
</file>